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2115" w:rsidRPr="00A64622" w:rsidRDefault="007D0AAB" w:rsidP="00213849">
      <w:pPr>
        <w:pStyle w:val="Heading1"/>
        <w:rPr>
          <w:rFonts w:ascii="Tahoma" w:hAnsi="Tahoma" w:cs="Tahoma"/>
          <w:color w:val="E36C0A"/>
          <w:lang w:val="en-GB"/>
        </w:rPr>
      </w:pPr>
      <w:r w:rsidRPr="00A64622">
        <w:rPr>
          <w:rFonts w:ascii="Tahoma" w:hAnsi="Tahoma" w:cs="Tahoma"/>
          <w:color w:val="E36C0A"/>
          <w:lang w:val="en-GB"/>
        </w:rPr>
        <w:t>Procura+ Awards</w:t>
      </w:r>
    </w:p>
    <w:p w:rsidR="003A5C1B" w:rsidRPr="00A64622" w:rsidRDefault="003A5C1B" w:rsidP="006D3FBB">
      <w:pPr>
        <w:spacing w:line="276" w:lineRule="auto"/>
        <w:outlineLvl w:val="0"/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</w:pPr>
      <w:r w:rsidRPr="00A64622"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  <w:t xml:space="preserve">APPLICANT DETAILS 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709" w:type="dxa"/>
          <w:left w:w="170" w:type="dxa"/>
          <w:bottom w:w="709" w:type="dxa"/>
          <w:right w:w="170" w:type="dxa"/>
        </w:tblCellMar>
        <w:tblLook w:val="0000" w:firstRow="0" w:lastRow="0" w:firstColumn="0" w:lastColumn="0" w:noHBand="0" w:noVBand="0"/>
      </w:tblPr>
      <w:tblGrid>
        <w:gridCol w:w="2304"/>
        <w:gridCol w:w="6768"/>
      </w:tblGrid>
      <w:tr w:rsidR="00552D5D" w:rsidRPr="0028363F" w:rsidTr="00AA36B2">
        <w:trPr>
          <w:cantSplit/>
          <w:trHeight w:hRule="exact" w:val="1117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:rsidR="00552D5D" w:rsidRPr="00A64622" w:rsidRDefault="00552D5D" w:rsidP="001A4526">
            <w:pPr>
              <w:widowControl w:val="0"/>
              <w:rPr>
                <w:rFonts w:ascii="Tahoma" w:hAnsi="Tahoma" w:cs="Tahoma"/>
                <w:sz w:val="21"/>
                <w:szCs w:val="20"/>
                <w:lang w:val="en-GB" w:eastAsia="en-US"/>
              </w:rPr>
            </w:pPr>
            <w:r w:rsidRPr="00A64622">
              <w:rPr>
                <w:rFonts w:ascii="Tahoma" w:hAnsi="Tahoma" w:cs="Tahoma"/>
                <w:sz w:val="21"/>
                <w:szCs w:val="20"/>
                <w:lang w:val="en-GB" w:eastAsia="en-US"/>
              </w:rPr>
              <w:t xml:space="preserve">Public/Semi-public </w:t>
            </w:r>
            <w:r w:rsidR="00FE2E36" w:rsidRPr="00A64622">
              <w:rPr>
                <w:rFonts w:ascii="Tahoma" w:hAnsi="Tahoma" w:cs="Tahoma"/>
                <w:sz w:val="21"/>
                <w:szCs w:val="20"/>
                <w:lang w:val="en-GB" w:eastAsia="en-US"/>
              </w:rPr>
              <w:t xml:space="preserve">Contracting </w:t>
            </w:r>
            <w:r w:rsidRPr="00A64622">
              <w:rPr>
                <w:rFonts w:ascii="Tahoma" w:hAnsi="Tahoma" w:cs="Tahoma"/>
                <w:sz w:val="21"/>
                <w:szCs w:val="20"/>
                <w:lang w:val="en-GB" w:eastAsia="en-US"/>
              </w:rPr>
              <w:t xml:space="preserve">Authority </w:t>
            </w:r>
            <w:r w:rsidR="001A4526" w:rsidRPr="00A64622">
              <w:rPr>
                <w:rFonts w:ascii="Tahoma" w:hAnsi="Tahoma" w:cs="Tahoma"/>
                <w:sz w:val="21"/>
                <w:szCs w:val="20"/>
                <w:lang w:val="en-GB" w:eastAsia="en-US"/>
              </w:rPr>
              <w:t>or</w:t>
            </w:r>
            <w:r w:rsidR="00FE2E36" w:rsidRPr="00A64622">
              <w:rPr>
                <w:rFonts w:ascii="Tahoma" w:hAnsi="Tahoma" w:cs="Tahoma"/>
                <w:sz w:val="21"/>
                <w:szCs w:val="20"/>
                <w:lang w:val="en-GB" w:eastAsia="en-US"/>
              </w:rPr>
              <w:t xml:space="preserve"> Entity 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:rsidTr="00AA36B2">
        <w:trPr>
          <w:cantSplit/>
          <w:trHeight w:hRule="exact" w:val="369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</w:pPr>
            <w:r w:rsidRPr="00A64622"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  <w:t>City / Town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:rsidTr="00AA36B2">
        <w:trPr>
          <w:cantSplit/>
          <w:trHeight w:hRule="exact" w:val="369"/>
        </w:trPr>
        <w:tc>
          <w:tcPr>
            <w:tcW w:w="2304" w:type="dxa"/>
            <w:tcBorders>
              <w:bottom w:val="single" w:sz="4" w:space="0" w:color="000000"/>
            </w:tcBorders>
            <w:tcMar>
              <w:top w:w="85" w:type="dxa"/>
              <w:bottom w:w="85" w:type="dxa"/>
            </w:tcMar>
            <w:vAlign w:val="center"/>
          </w:tcPr>
          <w:p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</w:pPr>
            <w:r w:rsidRPr="00A64622"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  <w:t>Country</w:t>
            </w:r>
          </w:p>
        </w:tc>
        <w:tc>
          <w:tcPr>
            <w:tcW w:w="6768" w:type="dxa"/>
            <w:tcBorders>
              <w:bottom w:val="single" w:sz="4" w:space="0" w:color="000000"/>
            </w:tcBorders>
            <w:tcMar>
              <w:top w:w="85" w:type="dxa"/>
              <w:bottom w:w="85" w:type="dxa"/>
            </w:tcMar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:rsidTr="00AA36B2">
        <w:trPr>
          <w:cantSplit/>
          <w:trHeight w:hRule="exact" w:val="369"/>
        </w:trPr>
        <w:tc>
          <w:tcPr>
            <w:tcW w:w="9072" w:type="dxa"/>
            <w:gridSpan w:val="2"/>
            <w:shd w:val="clear" w:color="auto" w:fill="FBD4B4"/>
            <w:tcMar>
              <w:top w:w="85" w:type="dxa"/>
              <w:bottom w:w="85" w:type="dxa"/>
            </w:tcMar>
          </w:tcPr>
          <w:p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lang w:val="en-GB" w:eastAsia="en-US"/>
              </w:rPr>
            </w:pPr>
          </w:p>
        </w:tc>
      </w:tr>
      <w:tr w:rsidR="00552D5D" w:rsidRPr="00A64622" w:rsidTr="00AA36B2">
        <w:trPr>
          <w:cantSplit/>
          <w:trHeight w:hRule="exact" w:val="369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</w:pPr>
            <w:r w:rsidRPr="00A64622"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  <w:t>Contact Name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:rsidTr="00AA36B2">
        <w:trPr>
          <w:cantSplit/>
          <w:trHeight w:hRule="exact" w:val="369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</w:pPr>
            <w:r w:rsidRPr="00A64622"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  <w:t>Telephone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:rsidTr="00AA36B2">
        <w:trPr>
          <w:cantSplit/>
          <w:trHeight w:hRule="exact" w:val="369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</w:pPr>
            <w:r w:rsidRPr="00A64622"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  <w:t>Email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</w:tbl>
    <w:p w:rsidR="003A5C1B" w:rsidRPr="00A64622" w:rsidRDefault="003A5C1B" w:rsidP="003173E1">
      <w:pPr>
        <w:outlineLvl w:val="0"/>
        <w:rPr>
          <w:rFonts w:ascii="Tahoma" w:hAnsi="Tahoma" w:cs="Tahoma"/>
          <w:color w:val="000080"/>
          <w:spacing w:val="20"/>
          <w:w w:val="93"/>
          <w:sz w:val="25"/>
          <w:szCs w:val="24"/>
          <w:lang w:val="en-GB" w:eastAsia="en-US"/>
        </w:rPr>
      </w:pPr>
    </w:p>
    <w:p w:rsidR="00226405" w:rsidRPr="00A64622" w:rsidRDefault="00226405" w:rsidP="003173E1">
      <w:pPr>
        <w:outlineLvl w:val="0"/>
        <w:rPr>
          <w:rFonts w:ascii="Tahoma" w:hAnsi="Tahoma" w:cs="Tahoma"/>
          <w:color w:val="000080"/>
          <w:spacing w:val="20"/>
          <w:w w:val="93"/>
          <w:sz w:val="25"/>
          <w:szCs w:val="24"/>
          <w:lang w:val="en-GB" w:eastAsia="en-US"/>
        </w:rPr>
      </w:pPr>
    </w:p>
    <w:p w:rsidR="00B4733E" w:rsidRPr="00A64622" w:rsidRDefault="00226405" w:rsidP="00226405">
      <w:pPr>
        <w:rPr>
          <w:rFonts w:ascii="Tahoma" w:hAnsi="Tahoma" w:cs="Tahoma"/>
          <w:b/>
          <w:color w:val="E36C0A" w:themeColor="accent6" w:themeShade="BF"/>
          <w:sz w:val="32"/>
          <w:lang w:val="en-GB"/>
        </w:rPr>
      </w:pPr>
      <w:r w:rsidRPr="00A64622">
        <w:rPr>
          <w:rFonts w:ascii="Tahoma" w:hAnsi="Tahoma" w:cs="Tahoma"/>
          <w:b/>
          <w:color w:val="E36C0A" w:themeColor="accent6" w:themeShade="BF"/>
          <w:sz w:val="32"/>
          <w:lang w:val="en-GB"/>
        </w:rPr>
        <w:t>Information for entrants</w:t>
      </w: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6"/>
        <w:gridCol w:w="2267"/>
        <w:gridCol w:w="2261"/>
        <w:gridCol w:w="2267"/>
      </w:tblGrid>
      <w:tr w:rsidR="00845E83" w:rsidRPr="0028363F" w:rsidTr="00D20900">
        <w:tc>
          <w:tcPr>
            <w:tcW w:w="9287" w:type="dxa"/>
            <w:gridSpan w:val="4"/>
          </w:tcPr>
          <w:p w:rsidR="00845E83" w:rsidRPr="00A64622" w:rsidRDefault="00845E83" w:rsidP="00B4733E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  <w:p w:rsidR="00845E83" w:rsidRPr="00A64622" w:rsidRDefault="00845E83" w:rsidP="00B4733E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The Procura+ Awards is split into </w:t>
            </w:r>
            <w:r>
              <w:rPr>
                <w:rFonts w:ascii="Tahoma" w:hAnsi="Tahoma" w:cs="Tahoma"/>
                <w:sz w:val="21"/>
                <w:szCs w:val="21"/>
                <w:lang w:val="en-GB"/>
              </w:rPr>
              <w:t>four</w:t>
            </w: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categories</w:t>
            </w:r>
          </w:p>
          <w:p w:rsidR="00845E83" w:rsidRPr="00A64622" w:rsidRDefault="00845E83" w:rsidP="00B4733E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845E83" w:rsidRPr="0028363F" w:rsidTr="00845E83">
        <w:tc>
          <w:tcPr>
            <w:tcW w:w="2321" w:type="dxa"/>
          </w:tcPr>
          <w:p w:rsidR="00845E83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color w:val="E36C0A" w:themeColor="accent6" w:themeShade="BF"/>
                <w:sz w:val="23"/>
                <w:szCs w:val="21"/>
                <w:lang w:val="en-GB"/>
              </w:rPr>
              <w:t>Sustainable Procurement of the Year</w:t>
            </w:r>
          </w:p>
          <w:p w:rsidR="00845E83" w:rsidRDefault="00845E83" w:rsidP="00845E83">
            <w:pPr>
              <w:widowControl w:val="0"/>
              <w:rPr>
                <w:rFonts w:ascii="Tahoma" w:hAnsi="Tahoma" w:cs="Tahoma"/>
                <w:sz w:val="20"/>
                <w:szCs w:val="21"/>
                <w:lang w:val="en-GB"/>
              </w:rPr>
            </w:pP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845E83">
              <w:rPr>
                <w:rFonts w:ascii="Tahoma" w:hAnsi="Tahoma" w:cs="Tahoma"/>
                <w:sz w:val="20"/>
                <w:szCs w:val="21"/>
                <w:lang w:val="en-GB"/>
              </w:rPr>
              <w:t>Recognising outstanding environmental, social and economic impacts of the procurement.</w:t>
            </w:r>
          </w:p>
        </w:tc>
        <w:tc>
          <w:tcPr>
            <w:tcW w:w="2322" w:type="dxa"/>
          </w:tcPr>
          <w:p w:rsidR="00845E83" w:rsidRPr="00845E83" w:rsidRDefault="00845E83" w:rsidP="00845E83">
            <w:pPr>
              <w:widowControl w:val="0"/>
              <w:rPr>
                <w:rFonts w:ascii="Tahoma" w:hAnsi="Tahoma" w:cs="Tahoma"/>
                <w:color w:val="E36C0A"/>
                <w:sz w:val="21"/>
                <w:szCs w:val="21"/>
                <w:lang w:val="en-GB"/>
              </w:rPr>
            </w:pPr>
            <w:r w:rsidRPr="00845E83">
              <w:rPr>
                <w:rFonts w:ascii="Tahoma" w:hAnsi="Tahoma" w:cs="Tahoma"/>
                <w:b/>
                <w:color w:val="E36C0A"/>
                <w:sz w:val="23"/>
                <w:szCs w:val="21"/>
                <w:lang w:val="en-GB"/>
              </w:rPr>
              <w:t>Innovation Procurement of the Year</w:t>
            </w:r>
          </w:p>
          <w:p w:rsidR="00845E83" w:rsidRDefault="00845E83" w:rsidP="00845E83">
            <w:pPr>
              <w:widowControl w:val="0"/>
              <w:rPr>
                <w:rFonts w:ascii="Tahoma" w:hAnsi="Tahoma" w:cs="Tahoma"/>
                <w:sz w:val="20"/>
                <w:szCs w:val="21"/>
                <w:lang w:val="en-GB"/>
              </w:rPr>
            </w:pP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845E83">
              <w:rPr>
                <w:rFonts w:ascii="Tahoma" w:hAnsi="Tahoma" w:cs="Tahoma"/>
                <w:sz w:val="20"/>
                <w:szCs w:val="21"/>
                <w:lang w:val="en-GB"/>
              </w:rPr>
              <w:t>Recognising outstanding innovation of the procurement and the public authority as a launch customer.</w:t>
            </w:r>
          </w:p>
        </w:tc>
        <w:tc>
          <w:tcPr>
            <w:tcW w:w="2322" w:type="dxa"/>
          </w:tcPr>
          <w:p w:rsidR="00845E83" w:rsidRPr="00845E83" w:rsidRDefault="00845E83" w:rsidP="00845E83">
            <w:pPr>
              <w:widowControl w:val="0"/>
              <w:rPr>
                <w:rFonts w:ascii="Tahoma" w:hAnsi="Tahoma" w:cs="Tahoma"/>
                <w:b/>
                <w:color w:val="E36C0A"/>
                <w:szCs w:val="21"/>
                <w:lang w:val="en-GB"/>
              </w:rPr>
            </w:pPr>
            <w:r w:rsidRPr="00845E83">
              <w:rPr>
                <w:rFonts w:ascii="Tahoma" w:hAnsi="Tahoma" w:cs="Tahoma"/>
                <w:b/>
                <w:color w:val="E36C0A"/>
                <w:szCs w:val="21"/>
                <w:lang w:val="en-GB"/>
              </w:rPr>
              <w:t>Outstanding innovation procurement in ICT</w:t>
            </w:r>
          </w:p>
          <w:p w:rsidR="00845E83" w:rsidRPr="00845E83" w:rsidRDefault="00845E83" w:rsidP="00845E83">
            <w:pPr>
              <w:widowControl w:val="0"/>
              <w:rPr>
                <w:rFonts w:ascii="Tahoma" w:hAnsi="Tahoma" w:cs="Tahoma"/>
                <w:b/>
                <w:color w:val="E36C0A"/>
                <w:sz w:val="21"/>
                <w:szCs w:val="21"/>
                <w:lang w:val="en-GB"/>
              </w:rPr>
            </w:pPr>
            <w:r w:rsidRPr="00845E83">
              <w:rPr>
                <w:rFonts w:ascii="Tahoma" w:hAnsi="Tahoma" w:cs="Tahoma"/>
                <w:sz w:val="20"/>
                <w:szCs w:val="21"/>
                <w:lang w:val="en-GB"/>
              </w:rPr>
              <w:t>Recognising outstanding application of Procurement of Innovation and Pre-commercial procurement of ICT.</w:t>
            </w:r>
            <w:r w:rsidRPr="00845E83">
              <w:rPr>
                <w:rFonts w:ascii="Tahoma" w:hAnsi="Tahoma" w:cs="Tahoma"/>
                <w:b/>
                <w:color w:val="E36C0A"/>
                <w:sz w:val="20"/>
                <w:szCs w:val="21"/>
                <w:lang w:val="en-GB"/>
              </w:rPr>
              <w:t xml:space="preserve"> </w:t>
            </w:r>
          </w:p>
        </w:tc>
        <w:tc>
          <w:tcPr>
            <w:tcW w:w="2322" w:type="dxa"/>
          </w:tcPr>
          <w:p w:rsidR="00845E83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color w:val="E36C0A" w:themeColor="accent6" w:themeShade="BF"/>
                <w:sz w:val="23"/>
                <w:szCs w:val="21"/>
                <w:lang w:val="en-GB"/>
              </w:rPr>
              <w:t>Procurement Initiative of the Year</w:t>
            </w:r>
          </w:p>
          <w:p w:rsidR="00845E83" w:rsidRDefault="00845E83" w:rsidP="00845E83">
            <w:pPr>
              <w:widowControl w:val="0"/>
              <w:rPr>
                <w:rFonts w:ascii="Tahoma" w:hAnsi="Tahoma" w:cs="Tahoma"/>
                <w:sz w:val="20"/>
                <w:szCs w:val="21"/>
                <w:lang w:val="en-GB"/>
              </w:rPr>
            </w:pP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845E83">
              <w:rPr>
                <w:rFonts w:ascii="Tahoma" w:hAnsi="Tahoma" w:cs="Tahoma"/>
                <w:sz w:val="20"/>
                <w:szCs w:val="21"/>
                <w:lang w:val="en-GB"/>
              </w:rPr>
              <w:t>Recognising outstanding programmes, policies, actions, guidance and tools that contribute towards strategic, sustainable and innovation procurement.</w:t>
            </w:r>
          </w:p>
        </w:tc>
      </w:tr>
      <w:tr w:rsidR="00845E83" w:rsidRPr="00A64622" w:rsidTr="0086012D">
        <w:tc>
          <w:tcPr>
            <w:tcW w:w="9287" w:type="dxa"/>
            <w:gridSpan w:val="4"/>
          </w:tcPr>
          <w:p w:rsidR="00845E83" w:rsidRPr="00A079D9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US"/>
              </w:rPr>
            </w:pP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You are asked to rank the categories that you feel your application best fits. This is particularly important if you are applying with a more general procurement procedure. </w:t>
            </w: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However, please note: </w:t>
            </w:r>
          </w:p>
          <w:p w:rsidR="00845E83" w:rsidRPr="00A079D9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US"/>
              </w:rPr>
            </w:pPr>
          </w:p>
        </w:tc>
      </w:tr>
      <w:tr w:rsidR="00845E83" w:rsidRPr="0028363F" w:rsidTr="00877C71">
        <w:tc>
          <w:tcPr>
            <w:tcW w:w="9287" w:type="dxa"/>
            <w:gridSpan w:val="4"/>
          </w:tcPr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Each entry is submitted as a general application. The judging process will </w:t>
            </w:r>
            <w:r>
              <w:rPr>
                <w:rFonts w:ascii="Tahoma" w:hAnsi="Tahoma" w:cs="Tahoma"/>
                <w:sz w:val="21"/>
                <w:szCs w:val="21"/>
                <w:lang w:val="en-GB"/>
              </w:rPr>
              <w:t>consider</w:t>
            </w: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all </w:t>
            </w:r>
            <w:r>
              <w:rPr>
                <w:rFonts w:ascii="Tahoma" w:hAnsi="Tahoma" w:cs="Tahoma"/>
                <w:sz w:val="21"/>
                <w:szCs w:val="21"/>
                <w:lang w:val="en-GB"/>
              </w:rPr>
              <w:t>four</w:t>
            </w: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award categories for each entry.</w:t>
            </w: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845E83" w:rsidRPr="0028363F" w:rsidTr="00515BA1">
        <w:tc>
          <w:tcPr>
            <w:tcW w:w="9287" w:type="dxa"/>
            <w:gridSpan w:val="4"/>
          </w:tcPr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It remains at the discretion of ICLEI and the judging panel to determine which award you are entered into as a finalist, based on the scoring of the application.</w:t>
            </w: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845E83" w:rsidRPr="0028363F" w:rsidTr="00B53599">
        <w:tc>
          <w:tcPr>
            <w:tcW w:w="9287" w:type="dxa"/>
            <w:gridSpan w:val="4"/>
          </w:tcPr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The scoring process takes into account sustainability, innovation, process and wider potential replicability and impact. A weighting is applied that determines which category the tender best represents.  </w:t>
            </w:r>
          </w:p>
        </w:tc>
      </w:tr>
    </w:tbl>
    <w:p w:rsidR="00B4733E" w:rsidRPr="00A64622" w:rsidRDefault="00B4733E" w:rsidP="003E2515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3A5C1B" w:rsidRPr="00A64622" w:rsidRDefault="009D3EB0" w:rsidP="003173E1">
      <w:pPr>
        <w:spacing w:line="360" w:lineRule="auto"/>
        <w:outlineLvl w:val="0"/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</w:pPr>
      <w:r w:rsidRPr="00A64622"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  <w:t>QUESTIONS</w:t>
      </w:r>
      <w:r w:rsidR="00552D5D" w:rsidRPr="00A64622"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  <w:t xml:space="preserve"> FOR CONTRACTING AUTHORITY</w:t>
      </w: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Please answer the following questions using no more than the number of words allowed for each question. The insertion of images is allowed.</w:t>
      </w:r>
      <w:r w:rsidR="00823427" w:rsidRPr="00A64622">
        <w:rPr>
          <w:rFonts w:ascii="Tahoma" w:hAnsi="Tahoma" w:cs="Tahoma"/>
          <w:sz w:val="21"/>
          <w:szCs w:val="21"/>
          <w:lang w:val="en-GB"/>
        </w:rPr>
        <w:t xml:space="preserve"> You can provide links to further information or videos. </w:t>
      </w:r>
    </w:p>
    <w:p w:rsidR="00552D5D" w:rsidRPr="00A64622" w:rsidRDefault="00552D5D" w:rsidP="003173E1">
      <w:pPr>
        <w:spacing w:line="360" w:lineRule="auto"/>
        <w:outlineLvl w:val="0"/>
        <w:rPr>
          <w:rFonts w:ascii="Tahoma" w:hAnsi="Tahoma" w:cs="Tahoma"/>
          <w:lang w:val="en-GB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000" w:firstRow="0" w:lastRow="0" w:firstColumn="0" w:lastColumn="0" w:noHBand="0" w:noVBand="0"/>
      </w:tblPr>
      <w:tblGrid>
        <w:gridCol w:w="2409"/>
        <w:gridCol w:w="2410"/>
        <w:gridCol w:w="2410"/>
        <w:gridCol w:w="1838"/>
      </w:tblGrid>
      <w:tr w:rsidR="002B01F8" w:rsidRPr="0028363F" w:rsidTr="00AA36B2">
        <w:trPr>
          <w:trHeight w:val="611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2B01F8" w:rsidRPr="00A64622" w:rsidRDefault="00DE1E2E" w:rsidP="00845E83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1</w:t>
            </w:r>
            <w:r w:rsidR="002B01F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What is the name of </w:t>
            </w:r>
            <w:r w:rsidR="00845E83">
              <w:rPr>
                <w:rFonts w:ascii="Tahoma" w:hAnsi="Tahoma" w:cs="Tahoma"/>
                <w:b/>
                <w:sz w:val="21"/>
                <w:szCs w:val="21"/>
                <w:lang w:val="en-GB"/>
              </w:rPr>
              <w:t>the</w:t>
            </w:r>
            <w:r w:rsidR="002B01F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procured 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 and </w:t>
            </w:r>
            <w:r w:rsidR="006D3FB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novative</w:t>
            </w:r>
            <w:r w:rsidR="007D0AA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6D3FB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olution 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[</w:t>
            </w:r>
            <w:r w:rsidR="002B01F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 English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]</w:t>
            </w:r>
            <w:r w:rsidR="002B01F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? </w:t>
            </w:r>
          </w:p>
        </w:tc>
      </w:tr>
      <w:tr w:rsidR="002B01F8" w:rsidRPr="0028363F" w:rsidTr="00AA36B2">
        <w:trPr>
          <w:trHeight w:val="709"/>
        </w:trPr>
        <w:tc>
          <w:tcPr>
            <w:tcW w:w="9067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:rsidR="002B01F8" w:rsidRPr="00A64622" w:rsidRDefault="002B01F8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0A2342" w:rsidRPr="0028363F" w:rsidTr="00AA36B2">
        <w:trPr>
          <w:trHeight w:val="510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0A2342" w:rsidRPr="00A64622" w:rsidRDefault="00DE1E2E" w:rsidP="00084923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2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What is the total contract value (in 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shd w:val="clear" w:color="auto" w:fill="FBD4B4"/>
                <w:lang w:val="en-GB"/>
              </w:rPr>
              <w:t>E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uros) of your 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procured 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 and innovative </w:t>
            </w:r>
            <w:r w:rsidR="006D3FB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?</w:t>
            </w:r>
          </w:p>
        </w:tc>
      </w:tr>
      <w:tr w:rsidR="000A2342" w:rsidRPr="0028363F" w:rsidTr="00AA36B2">
        <w:trPr>
          <w:trHeight w:val="1077"/>
        </w:trPr>
        <w:tc>
          <w:tcPr>
            <w:tcW w:w="9067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Contract value*: [€]</w:t>
            </w:r>
          </w:p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  <w:p w:rsidR="000A2342" w:rsidRPr="00A64622" w:rsidRDefault="000A2342" w:rsidP="00845E83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14"/>
                <w:lang w:val="en-GB"/>
              </w:rPr>
              <w:t xml:space="preserve">* </w:t>
            </w:r>
            <w:r w:rsidR="00845E83">
              <w:rPr>
                <w:rFonts w:ascii="Tahoma" w:hAnsi="Tahoma" w:cs="Tahoma"/>
                <w:sz w:val="14"/>
                <w:lang w:val="en-GB"/>
              </w:rPr>
              <w:t>P</w:t>
            </w:r>
            <w:r w:rsidRPr="00A64622">
              <w:rPr>
                <w:rFonts w:ascii="Tahoma" w:hAnsi="Tahoma" w:cs="Tahoma"/>
                <w:sz w:val="14"/>
                <w:lang w:val="en-GB"/>
              </w:rPr>
              <w:t>lease give your best estimate</w:t>
            </w:r>
          </w:p>
        </w:tc>
      </w:tr>
      <w:tr w:rsidR="00552D5D" w:rsidRPr="00A64622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552D5D" w:rsidRPr="00A64622" w:rsidRDefault="00A079D9" w:rsidP="006D4A29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3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Please describe your 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 and innovative </w:t>
            </w:r>
            <w:r w:rsidR="006D3FB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 particular, w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hat 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did you aim to achieve from the procurement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or 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itiative</w:t>
            </w:r>
            <w:r w:rsidR="008278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? (max. 4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00 words)</w:t>
            </w:r>
          </w:p>
        </w:tc>
      </w:tr>
      <w:tr w:rsidR="00552D5D" w:rsidRPr="00A64622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552D5D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552D5D" w:rsidRPr="00A64622" w:rsidRDefault="00454326" w:rsidP="00A079D9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A079D9">
              <w:rPr>
                <w:rFonts w:ascii="Tahoma" w:hAnsi="Tahoma" w:cs="Tahoma"/>
                <w:b/>
                <w:sz w:val="21"/>
                <w:szCs w:val="21"/>
                <w:lang w:val="en-GB"/>
              </w:rPr>
              <w:t>4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Please describe how 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you 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purchase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d the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sustainable and innovative solution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or applied the procurement initiative 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(max. 400 words)</w:t>
            </w:r>
          </w:p>
        </w:tc>
      </w:tr>
      <w:tr w:rsidR="00552D5D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BB5232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D4B4" w:themeFill="accent6" w:themeFillTint="66"/>
          </w:tcPr>
          <w:p w:rsidR="00BB5232" w:rsidRPr="00A64622" w:rsidRDefault="00A079D9" w:rsidP="006D4A29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5</w:t>
            </w:r>
            <w:r w:rsidR="00BB523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Please tell us the results of the procurement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or 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itiative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(e.g. 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the effect on received bids, or </w:t>
            </w:r>
            <w:r w:rsidR="00845E83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the 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number of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bids able to meet sustainable or innovation specifications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).</w:t>
            </w:r>
          </w:p>
        </w:tc>
      </w:tr>
      <w:tr w:rsidR="00BB5232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B5232" w:rsidRPr="00A64622" w:rsidRDefault="00BB5232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BB5232" w:rsidRPr="00A64622" w:rsidRDefault="00BB5232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BB5232" w:rsidRPr="00A64622" w:rsidRDefault="00BB5232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552D5D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552D5D" w:rsidRPr="00A64622" w:rsidRDefault="00A079D9" w:rsidP="006D4A29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6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Please describe any impacts and outcomes from the procurement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or 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itiative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(e.g. CO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vertAlign w:val="subscript"/>
                <w:lang w:val="en-GB"/>
              </w:rPr>
              <w:t>2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saved, energy saved, tonnes of waste diverted from landfill, social outcomes, and local economic development).</w:t>
            </w:r>
          </w:p>
        </w:tc>
      </w:tr>
      <w:tr w:rsidR="00552D5D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552D5D" w:rsidRPr="00A079D9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552D5D" w:rsidRPr="00A64622" w:rsidRDefault="00A079D9" w:rsidP="00E75592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7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What are the lessons learnt? (max. 400 words)</w:t>
            </w:r>
          </w:p>
        </w:tc>
      </w:tr>
      <w:tr w:rsidR="00552D5D" w:rsidRPr="00A079D9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226405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D4B4" w:themeFill="accent6" w:themeFillTint="66"/>
          </w:tcPr>
          <w:p w:rsidR="00226405" w:rsidRPr="00A64622" w:rsidRDefault="00226405" w:rsidP="00845E83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In which categories do you feel your application best fits? Please rank these from 1 (best fit) to </w:t>
            </w:r>
            <w:r w:rsidR="00845E83">
              <w:rPr>
                <w:rFonts w:ascii="Tahoma" w:hAnsi="Tahoma" w:cs="Tahoma"/>
                <w:b/>
                <w:sz w:val="21"/>
                <w:szCs w:val="21"/>
                <w:lang w:val="en-GB"/>
              </w:rPr>
              <w:t>4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(least fit). </w:t>
            </w:r>
          </w:p>
        </w:tc>
      </w:tr>
      <w:tr w:rsidR="00845E83" w:rsidRPr="00A64622" w:rsidTr="00AA36B2">
        <w:trPr>
          <w:trHeight w:val="609"/>
        </w:trPr>
        <w:tc>
          <w:tcPr>
            <w:tcW w:w="24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845E83" w:rsidRPr="00A64622" w:rsidRDefault="00845E83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ility award: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845E83" w:rsidRPr="00A64622" w:rsidRDefault="00845E83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Innovation award: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845E83" w:rsidRPr="00A64622" w:rsidRDefault="00845E83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ICT Innovation Award: 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845E83" w:rsidRPr="00A64622" w:rsidRDefault="00845E83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itiative award:</w:t>
            </w:r>
          </w:p>
        </w:tc>
      </w:tr>
    </w:tbl>
    <w:p w:rsidR="0079138E" w:rsidRPr="00A64622" w:rsidRDefault="0079138E" w:rsidP="00BB5232">
      <w:pPr>
        <w:rPr>
          <w:rFonts w:ascii="Tahoma" w:hAnsi="Tahoma" w:cs="Tahoma"/>
          <w:lang w:val="en-GB"/>
        </w:rPr>
      </w:pPr>
    </w:p>
    <w:p w:rsidR="0048651F" w:rsidRPr="00A64622" w:rsidRDefault="0048651F" w:rsidP="0048651F">
      <w:pPr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</w:pPr>
    </w:p>
    <w:p w:rsidR="0048651F" w:rsidRPr="00A64622" w:rsidRDefault="0048651F" w:rsidP="0048651F">
      <w:pPr>
        <w:rPr>
          <w:rFonts w:ascii="Tahoma" w:hAnsi="Tahoma" w:cs="Tahoma"/>
          <w:lang w:val="en-GB"/>
        </w:rPr>
        <w:sectPr w:rsidR="0048651F" w:rsidRPr="00A64622" w:rsidSect="00190226">
          <w:headerReference w:type="default" r:id="rId8"/>
          <w:footerReference w:type="default" r:id="rId9"/>
          <w:headerReference w:type="first" r:id="rId10"/>
          <w:footerReference w:type="first" r:id="rId11"/>
          <w:pgSz w:w="11907" w:h="16840" w:code="9"/>
          <w:pgMar w:top="1560" w:right="1418" w:bottom="851" w:left="1418" w:header="720" w:footer="851" w:gutter="0"/>
          <w:cols w:space="720"/>
          <w:docGrid w:linePitch="299"/>
        </w:sectPr>
      </w:pPr>
      <w:r w:rsidRPr="00A64622">
        <w:rPr>
          <w:rFonts w:ascii="Tahoma" w:hAnsi="Tahoma" w:cs="Tahoma"/>
          <w:lang w:val="en-GB"/>
        </w:rPr>
        <w:t xml:space="preserve">You are encouraged to submit any pictures that might support your application. </w:t>
      </w:r>
    </w:p>
    <w:p w:rsidR="00A60A8A" w:rsidRPr="00A64622" w:rsidRDefault="00A60A8A" w:rsidP="00FE2E36">
      <w:pPr>
        <w:widowControl w:val="0"/>
        <w:rPr>
          <w:rFonts w:ascii="Tahoma" w:hAnsi="Tahoma" w:cs="Tahoma"/>
          <w:sz w:val="14"/>
          <w:lang w:val="en-GB"/>
        </w:rPr>
      </w:pPr>
    </w:p>
    <w:p w:rsidR="000A2342" w:rsidRPr="00A64622" w:rsidRDefault="000A2342" w:rsidP="003173E1">
      <w:pPr>
        <w:spacing w:line="360" w:lineRule="auto"/>
        <w:outlineLvl w:val="0"/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</w:pPr>
      <w:r w:rsidRPr="00A64622"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  <w:t>QUESTIONS</w:t>
      </w:r>
      <w:r w:rsidR="00552D5D" w:rsidRPr="00A64622"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  <w:t xml:space="preserve"> FOR THE SUPPLIER</w:t>
      </w:r>
    </w:p>
    <w:p w:rsidR="001A4526" w:rsidRPr="00A64622" w:rsidRDefault="00E75592" w:rsidP="001A452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This section is optional and can be completed where</w:t>
      </w:r>
      <w:r w:rsidR="006D4A29" w:rsidRPr="00A64622">
        <w:rPr>
          <w:rFonts w:ascii="Tahoma" w:hAnsi="Tahoma" w:cs="Tahoma"/>
          <w:sz w:val="21"/>
          <w:szCs w:val="21"/>
          <w:lang w:val="en-GB"/>
        </w:rPr>
        <w:t xml:space="preserve"> relevant and if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 supplier information is available. </w:t>
      </w:r>
    </w:p>
    <w:p w:rsidR="001A4526" w:rsidRPr="00A64622" w:rsidRDefault="001A4526" w:rsidP="003173E1">
      <w:pPr>
        <w:spacing w:line="360" w:lineRule="auto"/>
        <w:outlineLvl w:val="0"/>
        <w:rPr>
          <w:rFonts w:ascii="Tahoma" w:hAnsi="Tahoma" w:cs="Tahoma"/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000" w:firstRow="0" w:lastRow="0" w:firstColumn="0" w:lastColumn="0" w:noHBand="0" w:noVBand="0"/>
      </w:tblPr>
      <w:tblGrid>
        <w:gridCol w:w="9209"/>
      </w:tblGrid>
      <w:tr w:rsidR="000A2342" w:rsidRPr="00A64622" w:rsidTr="00AA36B2">
        <w:trPr>
          <w:trHeight w:val="672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0A2342" w:rsidRPr="00A64622" w:rsidRDefault="00084FD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1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How and to what extent did the procurement process </w:t>
            </w:r>
            <w:r w:rsidR="006469DA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encourage/</w:t>
            </w:r>
            <w:r w:rsidR="00E1099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timulate you to deliver a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 and innovative 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?</w:t>
            </w:r>
            <w:r w:rsidR="003173E1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8278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(max. 4</w:t>
            </w:r>
            <w:r w:rsidR="003173E1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00 words)</w:t>
            </w:r>
          </w:p>
        </w:tc>
      </w:tr>
      <w:tr w:rsidR="000A2342" w:rsidRPr="00A64622" w:rsidTr="00AA36B2">
        <w:trPr>
          <w:trHeight w:val="1019"/>
        </w:trPr>
        <w:tc>
          <w:tcPr>
            <w:tcW w:w="9209" w:type="dxa"/>
            <w:tcBorders>
              <w:top w:val="single" w:sz="4" w:space="0" w:color="000000"/>
              <w:bottom w:val="single" w:sz="4" w:space="0" w:color="000000"/>
            </w:tcBorders>
          </w:tcPr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b/>
                <w:i/>
                <w:sz w:val="21"/>
                <w:szCs w:val="21"/>
                <w:lang w:val="en-GB"/>
              </w:rPr>
            </w:pPr>
          </w:p>
          <w:p w:rsidR="000A2342" w:rsidRPr="00A64622" w:rsidRDefault="000A2342" w:rsidP="00FE2E36">
            <w:pPr>
              <w:widowControl w:val="0"/>
              <w:spacing w:line="360" w:lineRule="auto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0A2342" w:rsidRPr="00A64622" w:rsidTr="00AA36B2">
        <w:trPr>
          <w:trHeight w:val="672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0A2342" w:rsidRPr="00A64622" w:rsidRDefault="00E75592" w:rsidP="00E75592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2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96660E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What impact has the </w:t>
            </w:r>
            <w:r w:rsidR="00BE777F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procurement of the 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 and innovative </w:t>
            </w:r>
            <w:r w:rsidR="00BE777F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 by the</w:t>
            </w:r>
            <w:r w:rsidR="0096660E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contracting authority had on your </w:t>
            </w:r>
            <w:r w:rsidR="006D3FB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organisation</w:t>
            </w:r>
            <w:r w:rsidR="0096660E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?</w:t>
            </w:r>
            <w:r w:rsidR="008278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(max. 400 words)</w:t>
            </w:r>
          </w:p>
        </w:tc>
      </w:tr>
      <w:tr w:rsidR="000A2342" w:rsidRPr="00A64622" w:rsidTr="00AA36B2">
        <w:trPr>
          <w:trHeight w:val="1019"/>
        </w:trPr>
        <w:tc>
          <w:tcPr>
            <w:tcW w:w="9209" w:type="dxa"/>
            <w:tcBorders>
              <w:top w:val="single" w:sz="4" w:space="0" w:color="000000"/>
              <w:bottom w:val="single" w:sz="4" w:space="0" w:color="000000"/>
            </w:tcBorders>
          </w:tcPr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0A2342" w:rsidRPr="0028363F" w:rsidTr="00AA36B2">
        <w:trPr>
          <w:trHeight w:val="510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0A2342" w:rsidRPr="00A64622" w:rsidRDefault="00110B20" w:rsidP="003173E1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3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981B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Do you have any additional information on the 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 and innovative </w:t>
            </w:r>
            <w:r w:rsidR="00981B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?</w:t>
            </w:r>
          </w:p>
        </w:tc>
      </w:tr>
      <w:tr w:rsidR="000A2342" w:rsidRPr="00A64622" w:rsidTr="00AA36B2">
        <w:trPr>
          <w:trHeight w:val="1019"/>
        </w:trPr>
        <w:tc>
          <w:tcPr>
            <w:tcW w:w="9209" w:type="dxa"/>
            <w:tcBorders>
              <w:top w:val="single" w:sz="4" w:space="0" w:color="000000"/>
              <w:bottom w:val="single" w:sz="6" w:space="0" w:color="auto"/>
            </w:tcBorders>
          </w:tcPr>
          <w:p w:rsidR="00981B5D" w:rsidRPr="00A64622" w:rsidRDefault="00981B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Photographs</w:t>
            </w:r>
          </w:p>
          <w:p w:rsidR="00981B5D" w:rsidRPr="00A64622" w:rsidRDefault="00981B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Brochures</w:t>
            </w:r>
          </w:p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</w:tbl>
    <w:p w:rsidR="000A2342" w:rsidRPr="00A64622" w:rsidRDefault="000A2342" w:rsidP="00FE2E36">
      <w:pPr>
        <w:pStyle w:val="BodyText"/>
        <w:rPr>
          <w:rFonts w:ascii="Tahoma" w:hAnsi="Tahoma" w:cs="Tahoma"/>
          <w:b w:val="0"/>
          <w:color w:val="auto"/>
          <w:lang w:val="en-GB"/>
        </w:rPr>
      </w:pPr>
    </w:p>
    <w:p w:rsidR="000A2342" w:rsidRPr="00A64622" w:rsidRDefault="000A2342" w:rsidP="00FE2E36">
      <w:pPr>
        <w:pStyle w:val="BodyText"/>
        <w:rPr>
          <w:rFonts w:ascii="Tahoma" w:hAnsi="Tahoma" w:cs="Tahoma"/>
          <w:b w:val="0"/>
          <w:color w:val="auto"/>
          <w:lang w:val="en-GB"/>
        </w:rPr>
      </w:pPr>
    </w:p>
    <w:p w:rsidR="007D551E" w:rsidRPr="00A64622" w:rsidRDefault="007D551E" w:rsidP="00FE2E36">
      <w:pPr>
        <w:pStyle w:val="BodyText"/>
        <w:rPr>
          <w:rFonts w:ascii="Tahoma" w:hAnsi="Tahoma" w:cs="Tahoma"/>
          <w:b w:val="0"/>
          <w:color w:val="auto"/>
          <w:sz w:val="21"/>
          <w:szCs w:val="21"/>
          <w:lang w:val="en-GB"/>
        </w:rPr>
      </w:pPr>
    </w:p>
    <w:p w:rsidR="001100F1" w:rsidRPr="00A64622" w:rsidRDefault="007D551E" w:rsidP="00FE2E36">
      <w:pPr>
        <w:widowControl w:val="0"/>
        <w:rPr>
          <w:rFonts w:ascii="Tahoma" w:hAnsi="Tahoma" w:cs="Tahoma"/>
          <w:b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Please return this form to</w:t>
      </w:r>
      <w:r w:rsidR="0064517A" w:rsidRPr="00A64622">
        <w:rPr>
          <w:rFonts w:ascii="Tahoma" w:hAnsi="Tahoma" w:cs="Tahoma"/>
          <w:sz w:val="21"/>
          <w:szCs w:val="21"/>
          <w:lang w:val="en-GB"/>
        </w:rPr>
        <w:t xml:space="preserve"> </w:t>
      </w:r>
      <w:hyperlink r:id="rId12" w:history="1">
        <w:r w:rsidR="0064517A" w:rsidRPr="00A64622">
          <w:rPr>
            <w:rStyle w:val="Hyperlink"/>
            <w:rFonts w:ascii="Tahoma" w:hAnsi="Tahoma" w:cs="Tahoma"/>
            <w:sz w:val="21"/>
            <w:szCs w:val="21"/>
            <w:lang w:val="en-GB"/>
          </w:rPr>
          <w:t>procurement@iclei.org</w:t>
        </w:r>
      </w:hyperlink>
      <w:r w:rsidR="0064517A" w:rsidRPr="00A64622">
        <w:rPr>
          <w:rFonts w:ascii="Tahoma" w:hAnsi="Tahoma" w:cs="Tahoma"/>
          <w:sz w:val="21"/>
          <w:szCs w:val="21"/>
          <w:lang w:val="en-GB"/>
        </w:rPr>
        <w:t xml:space="preserve"> </w:t>
      </w:r>
      <w:r w:rsidR="001100F1" w:rsidRPr="00A64622">
        <w:rPr>
          <w:rFonts w:ascii="Tahoma" w:hAnsi="Tahoma" w:cs="Tahoma"/>
          <w:sz w:val="21"/>
          <w:szCs w:val="21"/>
          <w:lang w:val="en-GB"/>
        </w:rPr>
        <w:t xml:space="preserve">no later than </w:t>
      </w:r>
      <w:r w:rsidR="0064517A" w:rsidRPr="00A64622">
        <w:rPr>
          <w:rFonts w:ascii="Tahoma" w:hAnsi="Tahoma" w:cs="Tahoma"/>
          <w:color w:val="000000"/>
          <w:lang w:val="en-GB"/>
        </w:rPr>
        <w:t xml:space="preserve">23:59 CET on </w:t>
      </w:r>
      <w:r w:rsidR="00131CB3">
        <w:rPr>
          <w:rFonts w:ascii="Tahoma" w:hAnsi="Tahoma" w:cs="Tahoma"/>
          <w:b/>
          <w:color w:val="000000"/>
          <w:lang w:val="en-GB"/>
        </w:rPr>
        <w:t>3</w:t>
      </w:r>
      <w:r w:rsidR="0028363F">
        <w:rPr>
          <w:rFonts w:ascii="Tahoma" w:hAnsi="Tahoma" w:cs="Tahoma"/>
          <w:b/>
          <w:color w:val="000000"/>
          <w:lang w:val="en-GB"/>
        </w:rPr>
        <w:t>0</w:t>
      </w:r>
      <w:r w:rsidR="00131CB3">
        <w:rPr>
          <w:rFonts w:ascii="Tahoma" w:hAnsi="Tahoma" w:cs="Tahoma"/>
          <w:b/>
          <w:color w:val="000000"/>
          <w:lang w:val="en-GB"/>
        </w:rPr>
        <w:t xml:space="preserve"> </w:t>
      </w:r>
      <w:r w:rsidR="0028363F">
        <w:rPr>
          <w:rFonts w:ascii="Tahoma" w:hAnsi="Tahoma" w:cs="Tahoma"/>
          <w:b/>
          <w:color w:val="000000"/>
          <w:lang w:val="en-GB"/>
        </w:rPr>
        <w:t>April</w:t>
      </w:r>
      <w:bookmarkStart w:id="0" w:name="_GoBack"/>
      <w:bookmarkEnd w:id="0"/>
      <w:r w:rsidR="00827892" w:rsidRPr="00A64622">
        <w:rPr>
          <w:rFonts w:ascii="Tahoma" w:hAnsi="Tahoma" w:cs="Tahoma"/>
          <w:b/>
          <w:color w:val="000000"/>
          <w:lang w:val="en-GB"/>
        </w:rPr>
        <w:t xml:space="preserve"> </w:t>
      </w:r>
      <w:r w:rsidR="00110B20" w:rsidRPr="00A64622">
        <w:rPr>
          <w:rFonts w:ascii="Tahoma" w:hAnsi="Tahoma" w:cs="Tahoma"/>
          <w:b/>
          <w:color w:val="000000"/>
          <w:lang w:val="en-GB"/>
        </w:rPr>
        <w:t>20</w:t>
      </w:r>
      <w:r w:rsidR="00845E83">
        <w:rPr>
          <w:rFonts w:ascii="Tahoma" w:hAnsi="Tahoma" w:cs="Tahoma"/>
          <w:b/>
          <w:color w:val="000000"/>
          <w:lang w:val="en-GB"/>
        </w:rPr>
        <w:t>20</w:t>
      </w:r>
      <w:r w:rsidR="001100F1" w:rsidRPr="00A64622">
        <w:rPr>
          <w:rFonts w:ascii="Tahoma" w:hAnsi="Tahoma" w:cs="Tahoma"/>
          <w:b/>
          <w:sz w:val="21"/>
          <w:szCs w:val="21"/>
          <w:lang w:val="en-GB"/>
        </w:rPr>
        <w:t>.</w:t>
      </w:r>
    </w:p>
    <w:p w:rsidR="00552D5D" w:rsidRPr="00A64622" w:rsidRDefault="00552D5D" w:rsidP="003173E1">
      <w:pPr>
        <w:rPr>
          <w:rFonts w:ascii="Tahoma" w:hAnsi="Tahoma" w:cs="Tahoma"/>
          <w:sz w:val="21"/>
          <w:szCs w:val="20"/>
          <w:lang w:val="en-GB"/>
        </w:rPr>
      </w:pPr>
      <w:r w:rsidRPr="00A64622">
        <w:rPr>
          <w:rFonts w:ascii="Tahoma" w:hAnsi="Tahoma" w:cs="Tahoma"/>
          <w:sz w:val="21"/>
          <w:szCs w:val="20"/>
          <w:lang w:val="en-GB"/>
        </w:rPr>
        <w:br w:type="page"/>
      </w: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lastRenderedPageBreak/>
        <w:t xml:space="preserve">Please </w:t>
      </w:r>
      <w:r w:rsidR="00D91695" w:rsidRPr="00A64622">
        <w:rPr>
          <w:rFonts w:ascii="Tahoma" w:hAnsi="Tahoma" w:cs="Tahoma"/>
          <w:sz w:val="21"/>
          <w:szCs w:val="21"/>
          <w:lang w:val="en-GB"/>
        </w:rPr>
        <w:t xml:space="preserve">check the following eligibility </w:t>
      </w:r>
      <w:r w:rsidRPr="00A64622">
        <w:rPr>
          <w:rFonts w:ascii="Tahoma" w:hAnsi="Tahoma" w:cs="Tahoma"/>
          <w:sz w:val="21"/>
          <w:szCs w:val="21"/>
          <w:lang w:val="en-GB"/>
        </w:rPr>
        <w:t>criteria:</w:t>
      </w:r>
    </w:p>
    <w:p w:rsidR="00552D5D" w:rsidRPr="00A64622" w:rsidRDefault="00552D5D" w:rsidP="003173E1">
      <w:pPr>
        <w:rPr>
          <w:rFonts w:ascii="Tahoma" w:hAnsi="Tahoma" w:cs="Tahoma"/>
          <w:lang w:val="en-GB"/>
        </w:rPr>
      </w:pPr>
    </w:p>
    <w:tbl>
      <w:tblPr>
        <w:tblW w:w="0" w:type="auto"/>
        <w:tblBorders>
          <w:top w:val="single" w:sz="8" w:space="0" w:color="E36C0A" w:themeColor="accent6" w:themeShade="BF"/>
          <w:left w:val="single" w:sz="8" w:space="0" w:color="E36C0A" w:themeColor="accent6" w:themeShade="BF"/>
          <w:bottom w:val="single" w:sz="8" w:space="0" w:color="E36C0A" w:themeColor="accent6" w:themeShade="BF"/>
          <w:right w:val="single" w:sz="8" w:space="0" w:color="E36C0A" w:themeColor="accent6" w:themeShade="BF"/>
          <w:insideH w:val="single" w:sz="8" w:space="0" w:color="E36C0A" w:themeColor="accent6" w:themeShade="BF"/>
          <w:insideV w:val="single" w:sz="8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9051"/>
      </w:tblGrid>
      <w:tr w:rsidR="009E177C" w:rsidRPr="0028363F" w:rsidTr="009E177C">
        <w:tc>
          <w:tcPr>
            <w:tcW w:w="9100" w:type="dxa"/>
            <w:shd w:val="clear" w:color="auto" w:fill="auto"/>
          </w:tcPr>
          <w:p w:rsidR="009E177C" w:rsidRPr="00A64622" w:rsidRDefault="009E177C" w:rsidP="009E177C">
            <w:pPr>
              <w:pStyle w:val="Default"/>
              <w:numPr>
                <w:ilvl w:val="0"/>
                <w:numId w:val="2"/>
              </w:numPr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A64622">
              <w:rPr>
                <w:rFonts w:ascii="Tahoma" w:hAnsi="Tahoma" w:cs="Tahoma"/>
                <w:sz w:val="22"/>
                <w:szCs w:val="22"/>
                <w:lang w:val="en-GB"/>
              </w:rPr>
              <w:t>You represent a Contracting (Public or Semi-public) Authority</w:t>
            </w:r>
            <w:r w:rsidRPr="00A64622">
              <w:rPr>
                <w:rStyle w:val="FootnoteReference"/>
                <w:rFonts w:ascii="Tahoma" w:hAnsi="Tahoma" w:cs="Tahoma"/>
                <w:sz w:val="22"/>
                <w:szCs w:val="22"/>
                <w:lang w:val="en-GB"/>
              </w:rPr>
              <w:footnoteReference w:id="1"/>
            </w:r>
            <w:r w:rsidRPr="00A64622">
              <w:rPr>
                <w:rFonts w:ascii="Tahoma" w:hAnsi="Tahoma" w:cs="Tahoma"/>
                <w:sz w:val="22"/>
                <w:szCs w:val="22"/>
                <w:lang w:val="en-GB"/>
              </w:rPr>
              <w:t xml:space="preserve">. </w:t>
            </w:r>
          </w:p>
          <w:p w:rsidR="009E177C" w:rsidRPr="00A64622" w:rsidRDefault="009E177C" w:rsidP="009E177C">
            <w:pPr>
              <w:pStyle w:val="Default"/>
              <w:tabs>
                <w:tab w:val="center" w:pos="4536"/>
                <w:tab w:val="right" w:pos="9072"/>
              </w:tabs>
              <w:spacing w:after="120" w:line="280" w:lineRule="exact"/>
              <w:jc w:val="both"/>
              <w:rPr>
                <w:rFonts w:ascii="Tahoma" w:hAnsi="Tahoma" w:cs="Tahoma"/>
                <w:sz w:val="22"/>
                <w:szCs w:val="22"/>
              </w:rPr>
            </w:pPr>
          </w:p>
          <w:p w:rsidR="009E177C" w:rsidRPr="00A079D9" w:rsidRDefault="00A079D9" w:rsidP="009E177C">
            <w:pPr>
              <w:pStyle w:val="Default"/>
              <w:numPr>
                <w:ilvl w:val="0"/>
                <w:numId w:val="2"/>
              </w:numPr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A079D9">
              <w:rPr>
                <w:rFonts w:ascii="Tahoma" w:hAnsi="Tahoma" w:cs="Tahoma"/>
                <w:sz w:val="22"/>
                <w:szCs w:val="22"/>
              </w:rPr>
              <w:t>This particular procurement or initiative has not been a winner of the Procura+ Awards in a previous year</w:t>
            </w:r>
            <w:r w:rsidR="009E177C" w:rsidRPr="00A079D9">
              <w:rPr>
                <w:rFonts w:ascii="Tahoma" w:hAnsi="Tahoma" w:cs="Tahoma"/>
                <w:sz w:val="22"/>
                <w:szCs w:val="22"/>
              </w:rPr>
              <w:t>.</w:t>
            </w:r>
            <w:r w:rsidR="009E177C" w:rsidRPr="00A079D9">
              <w:rPr>
                <w:rStyle w:val="FootnoteReference"/>
                <w:rFonts w:ascii="Tahoma" w:hAnsi="Tahoma" w:cs="Tahoma"/>
                <w:sz w:val="22"/>
                <w:szCs w:val="22"/>
              </w:rPr>
              <w:footnoteReference w:id="2"/>
            </w:r>
            <w:r w:rsidR="009E177C" w:rsidRPr="00A079D9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  <w:p w:rsidR="009E177C" w:rsidRPr="00A64622" w:rsidRDefault="009E177C" w:rsidP="009E177C">
            <w:pPr>
              <w:pStyle w:val="Default"/>
              <w:tabs>
                <w:tab w:val="center" w:pos="4536"/>
                <w:tab w:val="right" w:pos="9072"/>
              </w:tabs>
              <w:spacing w:after="120" w:line="280" w:lineRule="exact"/>
              <w:jc w:val="both"/>
              <w:rPr>
                <w:rFonts w:ascii="Tahoma" w:hAnsi="Tahoma" w:cs="Tahoma"/>
                <w:sz w:val="22"/>
                <w:szCs w:val="22"/>
              </w:rPr>
            </w:pPr>
          </w:p>
          <w:p w:rsidR="009E177C" w:rsidRPr="00A64622" w:rsidRDefault="00854C76" w:rsidP="00845E83">
            <w:pPr>
              <w:pStyle w:val="Default"/>
              <w:numPr>
                <w:ilvl w:val="0"/>
                <w:numId w:val="2"/>
              </w:numPr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A64622">
              <w:rPr>
                <w:rFonts w:ascii="Tahoma" w:hAnsi="Tahoma" w:cs="Tahoma"/>
                <w:sz w:val="22"/>
                <w:szCs w:val="22"/>
              </w:rPr>
              <w:t xml:space="preserve">For applications relating to a specific procurement, tenders must have been awarded between </w:t>
            </w:r>
            <w:r w:rsidR="00CD29BD">
              <w:rPr>
                <w:rFonts w:ascii="Tahoma" w:hAnsi="Tahoma" w:cs="Tahoma"/>
                <w:sz w:val="22"/>
                <w:szCs w:val="22"/>
                <w:lang w:val="en-GB"/>
              </w:rPr>
              <w:t>31 March</w:t>
            </w:r>
            <w:r w:rsidR="00A64622">
              <w:rPr>
                <w:rFonts w:ascii="Tahoma" w:hAnsi="Tahoma" w:cs="Tahoma"/>
                <w:sz w:val="22"/>
                <w:szCs w:val="22"/>
                <w:lang w:val="en-GB"/>
              </w:rPr>
              <w:t xml:space="preserve"> 201</w:t>
            </w:r>
            <w:r w:rsidR="00845E83">
              <w:rPr>
                <w:rFonts w:ascii="Tahoma" w:hAnsi="Tahoma" w:cs="Tahoma"/>
                <w:sz w:val="22"/>
                <w:szCs w:val="22"/>
                <w:lang w:val="en-GB"/>
              </w:rPr>
              <w:t>8</w:t>
            </w:r>
            <w:r w:rsidRPr="00A64622">
              <w:rPr>
                <w:rFonts w:ascii="Tahoma" w:hAnsi="Tahoma" w:cs="Tahoma"/>
                <w:sz w:val="22"/>
                <w:szCs w:val="22"/>
                <w:lang w:val="en-GB"/>
              </w:rPr>
              <w:t xml:space="preserve"> and </w:t>
            </w:r>
            <w:r w:rsidR="00CD29BD">
              <w:rPr>
                <w:rFonts w:ascii="Tahoma" w:hAnsi="Tahoma" w:cs="Tahoma"/>
                <w:sz w:val="22"/>
                <w:szCs w:val="22"/>
                <w:lang w:val="en-GB"/>
              </w:rPr>
              <w:t xml:space="preserve">31 March </w:t>
            </w:r>
            <w:r w:rsidR="00845E83">
              <w:rPr>
                <w:rFonts w:ascii="Tahoma" w:hAnsi="Tahoma" w:cs="Tahoma"/>
                <w:sz w:val="22"/>
                <w:szCs w:val="22"/>
                <w:lang w:val="en-GB"/>
              </w:rPr>
              <w:t>2020</w:t>
            </w:r>
          </w:p>
        </w:tc>
      </w:tr>
    </w:tbl>
    <w:p w:rsidR="002B5F9B" w:rsidRPr="00A64622" w:rsidRDefault="002B5F9B" w:rsidP="003173E1">
      <w:pPr>
        <w:rPr>
          <w:rFonts w:ascii="Tahoma" w:hAnsi="Tahoma" w:cs="Tahoma"/>
          <w:sz w:val="18"/>
          <w:lang w:val="en-US"/>
        </w:rPr>
      </w:pPr>
    </w:p>
    <w:p w:rsidR="002B5F9B" w:rsidRPr="00A64622" w:rsidRDefault="002B5F9B" w:rsidP="003173E1">
      <w:pPr>
        <w:rPr>
          <w:rFonts w:ascii="Tahoma" w:hAnsi="Tahoma" w:cs="Tahoma"/>
          <w:sz w:val="12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 xml:space="preserve">By signing this form, I agree to the terms and conditions stated in the document: “About the </w:t>
      </w:r>
      <w:r w:rsidR="00D30018" w:rsidRPr="00A64622">
        <w:rPr>
          <w:rFonts w:ascii="Tahoma" w:hAnsi="Tahoma" w:cs="Tahoma"/>
          <w:sz w:val="21"/>
          <w:szCs w:val="21"/>
          <w:lang w:val="en-GB"/>
        </w:rPr>
        <w:t>Procura+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 Award</w:t>
      </w:r>
      <w:r w:rsidR="00381B64" w:rsidRPr="00A64622">
        <w:rPr>
          <w:rFonts w:ascii="Tahoma" w:hAnsi="Tahoma" w:cs="Tahoma"/>
          <w:sz w:val="21"/>
          <w:szCs w:val="21"/>
          <w:lang w:val="en-GB"/>
        </w:rPr>
        <w:t>s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”, which can be found at </w:t>
      </w:r>
      <w:hyperlink r:id="rId13" w:history="1">
        <w:r w:rsidR="00426428" w:rsidRPr="00A64622">
          <w:rPr>
            <w:rStyle w:val="Hyperlink"/>
            <w:rFonts w:ascii="Tahoma" w:hAnsi="Tahoma" w:cs="Tahoma"/>
            <w:sz w:val="21"/>
            <w:szCs w:val="21"/>
            <w:lang w:val="en-GB"/>
          </w:rPr>
          <w:t>http://www.procuraplus.org/awards</w:t>
        </w:r>
      </w:hyperlink>
      <w:r w:rsidR="00426428" w:rsidRPr="00A64622">
        <w:rPr>
          <w:rFonts w:ascii="Tahoma" w:hAnsi="Tahoma" w:cs="Tahoma"/>
          <w:color w:val="4F81BD"/>
          <w:sz w:val="21"/>
          <w:szCs w:val="21"/>
          <w:lang w:val="en-GB"/>
        </w:rPr>
        <w:t xml:space="preserve"> 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  </w:t>
      </w:r>
    </w:p>
    <w:p w:rsidR="00552D5D" w:rsidRPr="00A64622" w:rsidRDefault="00552D5D" w:rsidP="006D3FBB">
      <w:pPr>
        <w:rPr>
          <w:rFonts w:ascii="Tahoma" w:hAnsi="Tahoma" w:cs="Tahoma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Date:</w:t>
      </w:r>
    </w:p>
    <w:p w:rsidR="001958C1" w:rsidRPr="00A64622" w:rsidRDefault="001958C1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Name of Applicant</w:t>
      </w:r>
      <w:r w:rsidR="00FE2E36" w:rsidRPr="00A64622">
        <w:rPr>
          <w:rFonts w:ascii="Tahoma" w:hAnsi="Tahoma" w:cs="Tahoma"/>
          <w:sz w:val="21"/>
          <w:szCs w:val="21"/>
          <w:lang w:val="en-GB"/>
        </w:rPr>
        <w:t xml:space="preserve"> (Contracting Authority)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: </w:t>
      </w: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Signature of Applicant</w:t>
      </w:r>
      <w:r w:rsidR="00FE2E36" w:rsidRPr="00A64622">
        <w:rPr>
          <w:rFonts w:ascii="Tahoma" w:hAnsi="Tahoma" w:cs="Tahoma"/>
          <w:sz w:val="21"/>
          <w:szCs w:val="21"/>
          <w:lang w:val="en-GB"/>
        </w:rPr>
        <w:t xml:space="preserve"> (Contracting Authority)</w:t>
      </w:r>
      <w:r w:rsidRPr="00A64622">
        <w:rPr>
          <w:rFonts w:ascii="Tahoma" w:hAnsi="Tahoma" w:cs="Tahoma"/>
          <w:sz w:val="21"/>
          <w:szCs w:val="21"/>
          <w:lang w:val="en-GB"/>
        </w:rPr>
        <w:t>:</w:t>
      </w:r>
    </w:p>
    <w:p w:rsidR="000A2342" w:rsidRDefault="000A2342" w:rsidP="00FE2E36">
      <w:pPr>
        <w:widowControl w:val="0"/>
        <w:spacing w:line="360" w:lineRule="auto"/>
        <w:rPr>
          <w:rFonts w:ascii="Tahoma" w:hAnsi="Tahoma" w:cs="Tahoma"/>
          <w:sz w:val="21"/>
          <w:szCs w:val="20"/>
          <w:lang w:val="en-GB"/>
        </w:rPr>
      </w:pPr>
    </w:p>
    <w:p w:rsidR="00CD29BD" w:rsidRDefault="00CD29BD" w:rsidP="00FE2E36">
      <w:pPr>
        <w:widowControl w:val="0"/>
        <w:spacing w:line="360" w:lineRule="auto"/>
        <w:rPr>
          <w:rFonts w:ascii="Tahoma" w:hAnsi="Tahoma" w:cs="Tahoma"/>
          <w:sz w:val="21"/>
          <w:szCs w:val="20"/>
          <w:lang w:val="en-GB"/>
        </w:rPr>
      </w:pPr>
    </w:p>
    <w:p w:rsidR="00CD29BD" w:rsidRDefault="00CD29BD" w:rsidP="00FE2E36">
      <w:pPr>
        <w:widowControl w:val="0"/>
        <w:spacing w:line="360" w:lineRule="auto"/>
        <w:rPr>
          <w:rFonts w:ascii="Tahoma" w:hAnsi="Tahoma" w:cs="Tahoma"/>
          <w:sz w:val="21"/>
          <w:szCs w:val="20"/>
          <w:lang w:val="en-GB"/>
        </w:rPr>
      </w:pPr>
    </w:p>
    <w:p w:rsidR="00F8517E" w:rsidRDefault="00F8517E" w:rsidP="00FE2E36">
      <w:pPr>
        <w:widowControl w:val="0"/>
        <w:spacing w:line="360" w:lineRule="auto"/>
        <w:rPr>
          <w:rFonts w:ascii="Open Sans" w:hAnsi="Open Sans"/>
          <w:color w:val="000000"/>
          <w:sz w:val="21"/>
          <w:szCs w:val="21"/>
          <w:shd w:val="clear" w:color="auto" w:fill="FFFFFF"/>
          <w:lang w:val="en-GB"/>
        </w:rPr>
      </w:pPr>
    </w:p>
    <w:p w:rsidR="00F8517E" w:rsidRDefault="00F8517E" w:rsidP="00FE2E36">
      <w:pPr>
        <w:widowControl w:val="0"/>
        <w:spacing w:line="360" w:lineRule="auto"/>
        <w:rPr>
          <w:rFonts w:ascii="Open Sans" w:hAnsi="Open Sans"/>
          <w:color w:val="000000"/>
          <w:sz w:val="21"/>
          <w:szCs w:val="21"/>
          <w:shd w:val="clear" w:color="auto" w:fill="FFFFFF"/>
          <w:lang w:val="en-GB"/>
        </w:rPr>
      </w:pPr>
    </w:p>
    <w:p w:rsidR="00CD29BD" w:rsidRPr="00F8517E" w:rsidRDefault="00C8621C" w:rsidP="00F8517E">
      <w:pPr>
        <w:widowControl w:val="0"/>
        <w:spacing w:line="360" w:lineRule="auto"/>
        <w:jc w:val="center"/>
        <w:rPr>
          <w:rFonts w:ascii="Tahoma" w:hAnsi="Tahoma" w:cs="Tahoma"/>
          <w:sz w:val="18"/>
          <w:szCs w:val="21"/>
          <w:lang w:val="en-GB"/>
        </w:rPr>
      </w:pPr>
      <w:r>
        <w:rPr>
          <w:rFonts w:ascii="Tahoma" w:hAnsi="Tahoma" w:cs="Tahoma"/>
          <w:color w:val="000000"/>
          <w:sz w:val="18"/>
          <w:szCs w:val="21"/>
          <w:shd w:val="clear" w:color="auto" w:fill="FFFFFF"/>
          <w:lang w:val="en-GB"/>
        </w:rPr>
        <w:t>The 2020</w:t>
      </w:r>
      <w:r w:rsidR="00F8517E" w:rsidRPr="00F8517E">
        <w:rPr>
          <w:rFonts w:ascii="Tahoma" w:hAnsi="Tahoma" w:cs="Tahoma"/>
          <w:color w:val="000000"/>
          <w:sz w:val="18"/>
          <w:szCs w:val="21"/>
          <w:shd w:val="clear" w:color="auto" w:fill="FFFFFF"/>
          <w:lang w:val="en-GB"/>
        </w:rPr>
        <w:t> Procura+ Awards are supported by the </w:t>
      </w:r>
      <w:hyperlink r:id="rId14" w:tgtFrame="_blank" w:history="1">
        <w:r w:rsidR="00F8517E" w:rsidRPr="00F8517E">
          <w:rPr>
            <w:rStyle w:val="Hyperlink"/>
            <w:rFonts w:ascii="Tahoma" w:hAnsi="Tahoma" w:cs="Tahoma"/>
            <w:b/>
            <w:bCs/>
            <w:color w:val="F69D25"/>
            <w:sz w:val="18"/>
            <w:szCs w:val="21"/>
            <w:shd w:val="clear" w:color="auto" w:fill="FFFFFF"/>
            <w:lang w:val="en-GB"/>
          </w:rPr>
          <w:t>Procure2Innovate</w:t>
        </w:r>
      </w:hyperlink>
      <w:r w:rsidR="00F8517E" w:rsidRPr="00F8517E">
        <w:rPr>
          <w:rFonts w:ascii="Tahoma" w:hAnsi="Tahoma" w:cs="Tahoma"/>
          <w:color w:val="000000"/>
          <w:sz w:val="18"/>
          <w:szCs w:val="21"/>
          <w:shd w:val="clear" w:color="auto" w:fill="FFFFFF"/>
          <w:lang w:val="en-GB"/>
        </w:rPr>
        <w:t> project.</w:t>
      </w:r>
    </w:p>
    <w:p w:rsidR="00CD29BD" w:rsidRPr="00A64622" w:rsidRDefault="00845E83" w:rsidP="00FE2E36">
      <w:pPr>
        <w:widowControl w:val="0"/>
        <w:spacing w:line="360" w:lineRule="auto"/>
        <w:rPr>
          <w:rFonts w:ascii="Tahoma" w:hAnsi="Tahoma" w:cs="Tahoma"/>
          <w:sz w:val="21"/>
          <w:szCs w:val="20"/>
          <w:lang w:val="en-GB"/>
        </w:rPr>
      </w:pPr>
      <w:r>
        <w:rPr>
          <w:noProof/>
          <w:lang w:eastAsia="de-DE"/>
        </w:rPr>
        <w:drawing>
          <wp:inline distT="0" distB="0" distL="0" distR="0">
            <wp:extent cx="5753100" cy="638175"/>
            <wp:effectExtent l="0" t="0" r="0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D29BD" w:rsidRPr="00A64622" w:rsidSect="00190226">
      <w:pgSz w:w="11907" w:h="16840" w:code="9"/>
      <w:pgMar w:top="1560" w:right="1418" w:bottom="851" w:left="1418" w:header="720" w:footer="85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79D9" w:rsidRDefault="00A079D9">
      <w:r>
        <w:separator/>
      </w:r>
    </w:p>
  </w:endnote>
  <w:endnote w:type="continuationSeparator" w:id="0">
    <w:p w:rsidR="00A079D9" w:rsidRDefault="00A07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Futura Bk BT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utura Hv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79D9" w:rsidRPr="00A64622" w:rsidRDefault="00845E83" w:rsidP="006E7B76">
    <w:pPr>
      <w:pStyle w:val="Footer"/>
      <w:pBdr>
        <w:top w:val="single" w:sz="6" w:space="1" w:color="000000"/>
      </w:pBdr>
      <w:tabs>
        <w:tab w:val="clear" w:pos="9072"/>
        <w:tab w:val="right" w:pos="9214"/>
      </w:tabs>
      <w:spacing w:after="0" w:line="240" w:lineRule="auto"/>
      <w:ind w:left="-142" w:right="-142"/>
      <w:rPr>
        <w:rFonts w:ascii="Tahoma" w:hAnsi="Tahoma" w:cs="Tahoma"/>
        <w:sz w:val="18"/>
      </w:rPr>
    </w:pPr>
    <w:r>
      <w:rPr>
        <w:rFonts w:ascii="Tahoma" w:hAnsi="Tahoma" w:cs="Tahoma"/>
        <w:noProof/>
        <w:sz w:val="18"/>
        <w:lang w:eastAsia="de-DE"/>
      </w:rPr>
      <mc:AlternateContent>
        <mc:Choice Requires="wpg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margin">
                <wp:posOffset>5323205</wp:posOffset>
              </wp:positionH>
              <wp:positionV relativeFrom="page">
                <wp:posOffset>10092690</wp:posOffset>
              </wp:positionV>
              <wp:extent cx="436880" cy="716915"/>
              <wp:effectExtent l="0" t="0" r="0" b="0"/>
              <wp:wrapNone/>
              <wp:docPr id="4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36880" cy="716915"/>
                        <a:chOff x="1743" y="14699"/>
                        <a:chExt cx="688" cy="1129"/>
                      </a:xfrm>
                    </wpg:grpSpPr>
                    <wps:wsp>
                      <wps:cNvPr id="5" name="AutoShape 14"/>
                      <wps:cNvCnPr>
                        <a:cxnSpLocks noChangeShapeType="1"/>
                      </wps:cNvCnPr>
                      <wps:spPr bwMode="auto">
                        <a:xfrm flipV="1">
                          <a:off x="2111" y="15387"/>
                          <a:ext cx="0" cy="441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7F7F7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Rectangle 15"/>
                      <wps:cNvSpPr>
                        <a:spLocks noChangeArrowheads="1"/>
                      </wps:cNvSpPr>
                      <wps:spPr bwMode="auto">
                        <a:xfrm>
                          <a:off x="1743" y="14699"/>
                          <a:ext cx="688" cy="68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A079D9" w:rsidRDefault="00845E83">
                            <w:pPr>
                              <w:pStyle w:val="Footer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28363F" w:rsidRPr="0028363F">
                              <w:rPr>
                                <w:noProof/>
                                <w:sz w:val="16"/>
                                <w:szCs w:val="16"/>
                              </w:rPr>
                              <w:t>5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3" o:spid="_x0000_s1026" style="position:absolute;left:0;text-align:left;margin-left:419.15pt;margin-top:794.7pt;width:34.4pt;height:56.45pt;z-index:251658752;mso-position-horizontal-relative:margin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4" o:spid="_x0000_s1027" type="#_x0000_t32" style="position:absolute;left:2111;top:15387;width:0;height:441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wYlDsIAAADaAAAADwAAAGRycy9kb3ducmV2LnhtbESPQWvCQBSE74X+h+UJvdWNQq1EV5GC&#10;kEspMer5kX0m0ezbsLsmaX+9Wyj0OMx8M8x6O5pW9OR8Y1nBbJqAIC6tbrhScCz2r0sQPiBrbC2T&#10;gm/ysN08P60x1XbgnPpDqEQsYZ+igjqELpXSlzUZ9FPbEUfvYp3BEKWrpHY4xHLTynmSLKTBhuNC&#10;jR191FTeDnej4C17N1efFflPkMXnuW+/uvtJKvUyGXcrEIHG8B/+ozMdOfi9Em+A3Dw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9wYlDsIAAADaAAAADwAAAAAAAAAAAAAA&#10;AAChAgAAZHJzL2Rvd25yZXYueG1sUEsFBgAAAAAEAAQA+QAAAJADAAAAAA==&#10;" strokecolor="#7f7f7f"/>
              <v:rect id="Rectangle 15" o:spid="_x0000_s1028" style="position:absolute;left:1743;top:14699;width:688;height:6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ocDMQA&#10;AADaAAAADwAAAGRycy9kb3ducmV2LnhtbESPS2vDMBCE74X8B7GF3hq5PYTGiRKK00Khl7zI47ZY&#10;G8u1tTKWajv/PgoUehxm5htmvhxsLTpqfelYwcs4AUGcO11yoWC/+3x+A+EDssbaMSm4koflYvQw&#10;x1S7njfUbUMhIoR9igpMCE0qpc8NWfRj1xBH7+JaiyHKtpC6xT7CbS1fk2QiLZYcFww2lBnKq+2v&#10;VVCZ1c/Hd3XNTnzosuM69NPzca3U0+PwPgMRaAj/4b/2l1YwgfuVeAPk4g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c6HAzEAAAA2gAAAA8AAAAAAAAAAAAAAAAAmAIAAGRycy9k&#10;b3ducmV2LnhtbFBLBQYAAAAABAAEAPUAAACJAwAAAAA=&#10;" filled="f" strokecolor="#7f7f7f">
                <v:textbox>
                  <w:txbxContent>
                    <w:p w:rsidR="00A079D9" w:rsidRDefault="00845E83">
                      <w:pPr>
                        <w:pStyle w:val="Footer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fldChar w:fldCharType="begin"/>
                      </w:r>
                      <w:r>
                        <w:instrText xml:space="preserve"> PAGE    \* MERGEFORMAT </w:instrText>
                      </w:r>
                      <w:r>
                        <w:fldChar w:fldCharType="separate"/>
                      </w:r>
                      <w:r w:rsidR="0028363F" w:rsidRPr="0028363F">
                        <w:rPr>
                          <w:noProof/>
                          <w:sz w:val="16"/>
                          <w:szCs w:val="16"/>
                        </w:rPr>
                        <w:t>5</w:t>
                      </w:r>
                      <w:r>
                        <w:rPr>
                          <w:noProof/>
                          <w:sz w:val="16"/>
                          <w:szCs w:val="16"/>
                        </w:rPr>
                        <w:fldChar w:fldCharType="end"/>
                      </w:r>
                    </w:p>
                  </w:txbxContent>
                </v:textbox>
              </v:rect>
              <w10:wrap anchorx="margin" anchory="page"/>
            </v:group>
          </w:pict>
        </mc:Fallback>
      </mc:AlternateContent>
    </w:r>
    <w:r w:rsidR="00A079D9" w:rsidRPr="00A64622">
      <w:rPr>
        <w:rFonts w:ascii="Tahoma" w:hAnsi="Tahoma" w:cs="Tahoma"/>
        <w:sz w:val="18"/>
      </w:rPr>
      <w:t>Procura+ Awards – Application For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79D9" w:rsidRDefault="00A079D9" w:rsidP="007F27C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79D9" w:rsidRDefault="00A079D9">
      <w:r>
        <w:separator/>
      </w:r>
    </w:p>
  </w:footnote>
  <w:footnote w:type="continuationSeparator" w:id="0">
    <w:p w:rsidR="00A079D9" w:rsidRDefault="00A079D9">
      <w:r>
        <w:continuationSeparator/>
      </w:r>
    </w:p>
  </w:footnote>
  <w:footnote w:id="1">
    <w:p w:rsidR="00A079D9" w:rsidRPr="00A64622" w:rsidRDefault="00A079D9" w:rsidP="009E177C">
      <w:pPr>
        <w:pStyle w:val="FootnoteText"/>
        <w:rPr>
          <w:rFonts w:ascii="Tahoma" w:hAnsi="Tahoma" w:cs="Tahoma"/>
          <w:sz w:val="18"/>
          <w:szCs w:val="18"/>
          <w:lang w:val="en-US"/>
        </w:rPr>
      </w:pPr>
      <w:r w:rsidRPr="00A64622">
        <w:rPr>
          <w:rStyle w:val="FootnoteReference"/>
          <w:rFonts w:ascii="Tahoma" w:hAnsi="Tahoma" w:cs="Tahoma"/>
        </w:rPr>
        <w:footnoteRef/>
      </w:r>
      <w:r w:rsidRPr="00A64622">
        <w:rPr>
          <w:rFonts w:ascii="Tahoma" w:hAnsi="Tahoma" w:cs="Tahoma"/>
          <w:lang w:val="en-US"/>
        </w:rPr>
        <w:t xml:space="preserve"> </w:t>
      </w:r>
      <w:r w:rsidRPr="00A64622">
        <w:rPr>
          <w:rFonts w:ascii="Tahoma" w:hAnsi="Tahoma" w:cs="Tahoma"/>
          <w:sz w:val="18"/>
          <w:szCs w:val="18"/>
          <w:lang w:val="en-GB"/>
        </w:rPr>
        <w:t>Within the meaning of Directive 2014/24/EC or Contracting Entity within the meaning of Directive 2014/25/EC, located in any EU Member State, EEA country or EU candidate or accession country</w:t>
      </w:r>
    </w:p>
  </w:footnote>
  <w:footnote w:id="2">
    <w:p w:rsidR="00A079D9" w:rsidRPr="009E177C" w:rsidRDefault="00A079D9" w:rsidP="009E177C">
      <w:pPr>
        <w:rPr>
          <w:rFonts w:ascii="Helvetica" w:eastAsia="Calibri" w:hAnsi="Helvetica"/>
          <w:sz w:val="16"/>
          <w:szCs w:val="16"/>
          <w:lang w:val="en-US"/>
        </w:rPr>
      </w:pPr>
      <w:r w:rsidRPr="00A64622">
        <w:rPr>
          <w:rStyle w:val="FootnoteReference"/>
          <w:rFonts w:ascii="Tahoma" w:eastAsia="Calibri" w:hAnsi="Tahoma" w:cs="Tahoma"/>
          <w:sz w:val="18"/>
          <w:szCs w:val="18"/>
        </w:rPr>
        <w:footnoteRef/>
      </w:r>
      <w:r w:rsidRPr="00A64622">
        <w:rPr>
          <w:rFonts w:ascii="Tahoma" w:eastAsia="Calibri" w:hAnsi="Tahoma" w:cs="Tahoma"/>
          <w:sz w:val="18"/>
          <w:szCs w:val="18"/>
          <w:lang w:val="en-US"/>
        </w:rPr>
        <w:t xml:space="preserve"> </w:t>
      </w:r>
      <w:r w:rsidR="007E7514">
        <w:rPr>
          <w:rFonts w:ascii="Tahoma" w:eastAsia="Calibri" w:hAnsi="Tahoma" w:cs="Tahoma"/>
          <w:sz w:val="18"/>
          <w:szCs w:val="18"/>
          <w:lang w:val="en-US"/>
        </w:rPr>
        <w:t>If you have entered a previous awards and not been a winner, then s</w:t>
      </w:r>
      <w:r w:rsidRPr="00A64622">
        <w:rPr>
          <w:rFonts w:ascii="Tahoma" w:eastAsia="Calibri" w:hAnsi="Tahoma" w:cs="Tahoma"/>
          <w:sz w:val="18"/>
          <w:szCs w:val="18"/>
          <w:lang w:val="en-US"/>
        </w:rPr>
        <w:t xml:space="preserve">ignificantly altered </w:t>
      </w:r>
      <w:r w:rsidR="00CD29BD">
        <w:rPr>
          <w:rFonts w:ascii="Tahoma" w:eastAsia="Calibri" w:hAnsi="Tahoma" w:cs="Tahoma"/>
          <w:sz w:val="18"/>
          <w:szCs w:val="18"/>
          <w:lang w:val="en-US"/>
        </w:rPr>
        <w:t>procurements or initiatives c</w:t>
      </w:r>
      <w:r w:rsidRPr="00A64622">
        <w:rPr>
          <w:rFonts w:ascii="Tahoma" w:eastAsia="Calibri" w:hAnsi="Tahoma" w:cs="Tahoma"/>
          <w:sz w:val="18"/>
          <w:szCs w:val="18"/>
          <w:lang w:val="en-US"/>
        </w:rPr>
        <w:t>an be resubmitted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79D9" w:rsidRDefault="00845E83">
    <w:pPr>
      <w:pStyle w:val="Header"/>
    </w:pPr>
    <w:r>
      <w:rPr>
        <w:noProof/>
        <w:lang w:eastAsia="de-DE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1765935</wp:posOffset>
          </wp:positionH>
          <wp:positionV relativeFrom="paragraph">
            <wp:posOffset>-248920</wp:posOffset>
          </wp:positionV>
          <wp:extent cx="1400175" cy="581025"/>
          <wp:effectExtent l="0" t="0" r="0" b="0"/>
          <wp:wrapNone/>
          <wp:docPr id="12" name="Picture 1" descr="procura+_logo_rgb_AdobeRGB_2048x2048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ocura+_logo_rgb_AdobeRGB_2048x2048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98" t="31654" r="6773" b="32014"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581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de-DE"/>
      </w:rPr>
      <w:drawing>
        <wp:anchor distT="0" distB="0" distL="114300" distR="114300" simplePos="0" relativeHeight="251662848" behindDoc="1" locked="0" layoutInCell="1" allowOverlap="1">
          <wp:simplePos x="0" y="0"/>
          <wp:positionH relativeFrom="column">
            <wp:posOffset>3271520</wp:posOffset>
          </wp:positionH>
          <wp:positionV relativeFrom="paragraph">
            <wp:posOffset>-169545</wp:posOffset>
          </wp:positionV>
          <wp:extent cx="1250315" cy="426085"/>
          <wp:effectExtent l="0" t="0" r="0" b="0"/>
          <wp:wrapNone/>
          <wp:docPr id="18" name="Picture 18" descr="P2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P2I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315" cy="426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de-DE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4733925</wp:posOffset>
          </wp:positionH>
          <wp:positionV relativeFrom="paragraph">
            <wp:posOffset>-169545</wp:posOffset>
          </wp:positionV>
          <wp:extent cx="870585" cy="500380"/>
          <wp:effectExtent l="0" t="0" r="0" b="0"/>
          <wp:wrapNone/>
          <wp:docPr id="17" name="Picture 17" descr="ICLEI_logo_pri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ICLEI_logo_print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585" cy="5003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79D9" w:rsidRDefault="00845E83">
    <w:pPr>
      <w:pStyle w:val="Header"/>
    </w:pP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586105</wp:posOffset>
              </wp:positionH>
              <wp:positionV relativeFrom="paragraph">
                <wp:posOffset>-457200</wp:posOffset>
              </wp:positionV>
              <wp:extent cx="7239000" cy="95123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239000" cy="951230"/>
                        <a:chOff x="495" y="0"/>
                        <a:chExt cx="11400" cy="1498"/>
                      </a:xfrm>
                    </wpg:grpSpPr>
                    <pic:pic xmlns:pic="http://schemas.openxmlformats.org/drawingml/2006/picture">
                      <pic:nvPicPr>
                        <pic:cNvPr id="2" name="Picture 2" descr="iclei_pip_moodboard_1920x1080px_v3_banner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538" t="14612" r="25015" b="79222"/>
                        <a:stretch>
                          <a:fillRect/>
                        </a:stretch>
                      </pic:blipFill>
                      <pic:spPr bwMode="auto">
                        <a:xfrm>
                          <a:off x="495" y="0"/>
                          <a:ext cx="11400" cy="149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 descr="platform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95" y="0"/>
                          <a:ext cx="2130" cy="149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w16se="http://schemas.microsoft.com/office/word/2015/wordml/symex" xmlns:cx="http://schemas.microsoft.com/office/drawing/2014/chartex">
          <w:pict>
            <v:group w14:anchorId="6FDCD92A" id="Group 1" o:spid="_x0000_s1026" style="position:absolute;margin-left:-46.15pt;margin-top:-36pt;width:570pt;height:74.9pt;z-index:251656704" coordorigin="495" coordsize="11400,149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3o/P///////////////////////////////////////+nS6f//&#10;//////////////////////////////////////zo/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Xh9v//////&#10;////////////////////////////////9a6Qrvb/////////////////////////////////////&#10;4ZBpkOL/////////////////////////////////////9a6Qrvb/////////////////////////&#10;//////////////bh9v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77uk&#10;w///////////////////////////////////////v3ZPf9D/////////////////////////////&#10;///////gmk8AW7v///////////////////////////////////G2eU9Jd8r/////////////////&#10;/////////////////+vSxauWr/L///////////////////////////////////////fn+f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Gr6upqKmqrbG4wMva6///////////////////&#10;//////+iX1dUU1RVV1tfZm98j6jD3e////////////////////+zTAsGAwAAAAAAABVFdKLN+///&#10;///////////////////QbhIAAAAAAA8zWYGq1P3////////////////////////tjjUABRoyTWuN&#10;stj/////////////////////////////sFQ8UWiCnr3g////////////////////////////////&#10;146Dn7fS8P///////////////////////////////////93W9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9+7s7e/y9vr/////////////////&#10;////////////////uZqYmZyhpq20vsrh////////////////////////////oldKTFFXXWh9lrnj&#10;////////////////////////////s1cAGjVQbo2v0/r/////////////////////////////zm9A&#10;X3uZt9j7////////////////////////////////7p+Fp8Ph////////////////////////////&#10;/////////+TR7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iclei_pip_moodboard_1920x1080px_v3_banner3" style="position:absolute;left:495;width:11400;height:1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">
                <v:imagedata r:id="rId3" o:title="iclei_pip_moodboard_1920x1080px_v3_banner3" croptop="9576f" cropbottom="51919f" cropleft="15426f" cropright="16394f"/>
              </v:shape>
              <v:shape id="Picture 3" o:spid="_x0000_s1028" type="#_x0000_t75" alt="platform-logo" style="position:absolute;left:495;width:2130;height:1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">
                <v:imagedata r:id="rId4" o:title="platform-logo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7873A7"/>
    <w:multiLevelType w:val="hybridMultilevel"/>
    <w:tmpl w:val="20DAAE2E"/>
    <w:lvl w:ilvl="0" w:tplc="0809000D">
      <w:start w:val="1"/>
      <w:numFmt w:val="bullet"/>
      <w:lvlText w:val=""/>
      <w:lvlJc w:val="left"/>
      <w:pPr>
        <w:ind w:left="405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46266CC3"/>
    <w:multiLevelType w:val="hybridMultilevel"/>
    <w:tmpl w:val="E96097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F201BE"/>
    <w:multiLevelType w:val="hybridMultilevel"/>
    <w:tmpl w:val="EEBAF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B676E1"/>
    <w:multiLevelType w:val="hybridMultilevel"/>
    <w:tmpl w:val="DDB8777E"/>
    <w:lvl w:ilvl="0" w:tplc="9A009EF0">
      <w:start w:val="1"/>
      <w:numFmt w:val="decimal"/>
      <w:lvlText w:val="%1."/>
      <w:lvlJc w:val="left"/>
      <w:pPr>
        <w:ind w:left="405" w:hanging="360"/>
      </w:pPr>
      <w:rPr>
        <w:rFonts w:ascii="Helvetica" w:hAnsi="Helvetica" w:cs="Times New Roman"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>
      <w:start w:val="1"/>
      <w:numFmt w:val="lowerRoman"/>
      <w:lvlText w:val="%3."/>
      <w:lvlJc w:val="right"/>
      <w:pPr>
        <w:ind w:left="1845" w:hanging="180"/>
      </w:pPr>
    </w:lvl>
    <w:lvl w:ilvl="3" w:tplc="0409000F">
      <w:start w:val="1"/>
      <w:numFmt w:val="decimal"/>
      <w:lvlText w:val="%4."/>
      <w:lvlJc w:val="left"/>
      <w:pPr>
        <w:ind w:left="2565" w:hanging="360"/>
      </w:pPr>
    </w:lvl>
    <w:lvl w:ilvl="4" w:tplc="04090019">
      <w:start w:val="1"/>
      <w:numFmt w:val="lowerLetter"/>
      <w:lvlText w:val="%5."/>
      <w:lvlJc w:val="left"/>
      <w:pPr>
        <w:ind w:left="3285" w:hanging="360"/>
      </w:pPr>
    </w:lvl>
    <w:lvl w:ilvl="5" w:tplc="0409001B">
      <w:start w:val="1"/>
      <w:numFmt w:val="lowerRoman"/>
      <w:lvlText w:val="%6."/>
      <w:lvlJc w:val="right"/>
      <w:pPr>
        <w:ind w:left="4005" w:hanging="180"/>
      </w:pPr>
    </w:lvl>
    <w:lvl w:ilvl="6" w:tplc="0409000F">
      <w:start w:val="1"/>
      <w:numFmt w:val="decimal"/>
      <w:lvlText w:val="%7."/>
      <w:lvlJc w:val="left"/>
      <w:pPr>
        <w:ind w:left="4725" w:hanging="360"/>
      </w:pPr>
    </w:lvl>
    <w:lvl w:ilvl="7" w:tplc="04090019">
      <w:start w:val="1"/>
      <w:numFmt w:val="lowerLetter"/>
      <w:lvlText w:val="%8."/>
      <w:lvlJc w:val="left"/>
      <w:pPr>
        <w:ind w:left="5445" w:hanging="360"/>
      </w:pPr>
    </w:lvl>
    <w:lvl w:ilvl="8" w:tplc="0409001B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TIwNzYyNzA2MDVX0lEKTi0uzszPAykwrgUAzqLDeiwAAAA="/>
  </w:docVars>
  <w:rsids>
    <w:rsidRoot w:val="00D8041A"/>
    <w:rsid w:val="00010558"/>
    <w:rsid w:val="00026D4B"/>
    <w:rsid w:val="00043BF3"/>
    <w:rsid w:val="0004412C"/>
    <w:rsid w:val="00050A8D"/>
    <w:rsid w:val="000550B3"/>
    <w:rsid w:val="00055530"/>
    <w:rsid w:val="00057ACD"/>
    <w:rsid w:val="00080317"/>
    <w:rsid w:val="00081DEC"/>
    <w:rsid w:val="0008456C"/>
    <w:rsid w:val="00084923"/>
    <w:rsid w:val="00084FDD"/>
    <w:rsid w:val="000A1AF6"/>
    <w:rsid w:val="000A2342"/>
    <w:rsid w:val="000D392C"/>
    <w:rsid w:val="000E3DEB"/>
    <w:rsid w:val="000E5769"/>
    <w:rsid w:val="000E7ED7"/>
    <w:rsid w:val="000F47FA"/>
    <w:rsid w:val="000F62A2"/>
    <w:rsid w:val="0010649A"/>
    <w:rsid w:val="001100F1"/>
    <w:rsid w:val="00110B20"/>
    <w:rsid w:val="00115938"/>
    <w:rsid w:val="00115B52"/>
    <w:rsid w:val="00131CB3"/>
    <w:rsid w:val="00141A42"/>
    <w:rsid w:val="00143680"/>
    <w:rsid w:val="00145C78"/>
    <w:rsid w:val="00147D3D"/>
    <w:rsid w:val="00147FFC"/>
    <w:rsid w:val="00161D46"/>
    <w:rsid w:val="00164447"/>
    <w:rsid w:val="00173E26"/>
    <w:rsid w:val="00176396"/>
    <w:rsid w:val="001768FC"/>
    <w:rsid w:val="00187860"/>
    <w:rsid w:val="00190226"/>
    <w:rsid w:val="001958C1"/>
    <w:rsid w:val="00196F9E"/>
    <w:rsid w:val="001A4526"/>
    <w:rsid w:val="001A591B"/>
    <w:rsid w:val="001B375D"/>
    <w:rsid w:val="001B3C69"/>
    <w:rsid w:val="001C7843"/>
    <w:rsid w:val="001D7271"/>
    <w:rsid w:val="001F4433"/>
    <w:rsid w:val="001F675A"/>
    <w:rsid w:val="00206DF9"/>
    <w:rsid w:val="00207C48"/>
    <w:rsid w:val="002120BF"/>
    <w:rsid w:val="00213849"/>
    <w:rsid w:val="00215E03"/>
    <w:rsid w:val="00216E5D"/>
    <w:rsid w:val="0022003B"/>
    <w:rsid w:val="00221205"/>
    <w:rsid w:val="00224150"/>
    <w:rsid w:val="00225D33"/>
    <w:rsid w:val="00226405"/>
    <w:rsid w:val="00226AF7"/>
    <w:rsid w:val="002409EA"/>
    <w:rsid w:val="00246566"/>
    <w:rsid w:val="00251484"/>
    <w:rsid w:val="00255879"/>
    <w:rsid w:val="00265E00"/>
    <w:rsid w:val="0027228A"/>
    <w:rsid w:val="00276EBE"/>
    <w:rsid w:val="0027767B"/>
    <w:rsid w:val="0028363F"/>
    <w:rsid w:val="00285124"/>
    <w:rsid w:val="0029104D"/>
    <w:rsid w:val="002A365A"/>
    <w:rsid w:val="002A4B79"/>
    <w:rsid w:val="002A5471"/>
    <w:rsid w:val="002A5AD8"/>
    <w:rsid w:val="002A697D"/>
    <w:rsid w:val="002A779E"/>
    <w:rsid w:val="002B01F8"/>
    <w:rsid w:val="002B5F9B"/>
    <w:rsid w:val="002C025F"/>
    <w:rsid w:val="002E2C4F"/>
    <w:rsid w:val="002E4202"/>
    <w:rsid w:val="002E6D45"/>
    <w:rsid w:val="002F45A7"/>
    <w:rsid w:val="002F5985"/>
    <w:rsid w:val="002F6727"/>
    <w:rsid w:val="00304B01"/>
    <w:rsid w:val="00307733"/>
    <w:rsid w:val="003173E1"/>
    <w:rsid w:val="003264C0"/>
    <w:rsid w:val="003305CB"/>
    <w:rsid w:val="00333ACE"/>
    <w:rsid w:val="0034494F"/>
    <w:rsid w:val="003459AC"/>
    <w:rsid w:val="003477B6"/>
    <w:rsid w:val="00352A9A"/>
    <w:rsid w:val="00356991"/>
    <w:rsid w:val="00360A09"/>
    <w:rsid w:val="00372939"/>
    <w:rsid w:val="00381B64"/>
    <w:rsid w:val="003A5C1B"/>
    <w:rsid w:val="003B1318"/>
    <w:rsid w:val="003B588A"/>
    <w:rsid w:val="003B7E6D"/>
    <w:rsid w:val="003C7C00"/>
    <w:rsid w:val="003D5754"/>
    <w:rsid w:val="003E1164"/>
    <w:rsid w:val="003E2515"/>
    <w:rsid w:val="003F342F"/>
    <w:rsid w:val="003F606F"/>
    <w:rsid w:val="0040426D"/>
    <w:rsid w:val="00422BF2"/>
    <w:rsid w:val="00423FAE"/>
    <w:rsid w:val="00426428"/>
    <w:rsid w:val="004270C6"/>
    <w:rsid w:val="0042782B"/>
    <w:rsid w:val="00442940"/>
    <w:rsid w:val="0044400C"/>
    <w:rsid w:val="00444388"/>
    <w:rsid w:val="004459B8"/>
    <w:rsid w:val="0044789B"/>
    <w:rsid w:val="00454326"/>
    <w:rsid w:val="00454B9E"/>
    <w:rsid w:val="00454C75"/>
    <w:rsid w:val="004632DB"/>
    <w:rsid w:val="00463469"/>
    <w:rsid w:val="0047081E"/>
    <w:rsid w:val="00477C39"/>
    <w:rsid w:val="00477C5B"/>
    <w:rsid w:val="004820E4"/>
    <w:rsid w:val="00482277"/>
    <w:rsid w:val="0048651F"/>
    <w:rsid w:val="004950D3"/>
    <w:rsid w:val="00495F70"/>
    <w:rsid w:val="004A0DD3"/>
    <w:rsid w:val="004A2CEC"/>
    <w:rsid w:val="004A55C6"/>
    <w:rsid w:val="004B30A1"/>
    <w:rsid w:val="004B35A8"/>
    <w:rsid w:val="004C1442"/>
    <w:rsid w:val="004C71CB"/>
    <w:rsid w:val="004D4730"/>
    <w:rsid w:val="004D71B6"/>
    <w:rsid w:val="004D7C52"/>
    <w:rsid w:val="004F1115"/>
    <w:rsid w:val="00502256"/>
    <w:rsid w:val="00504E93"/>
    <w:rsid w:val="0051553D"/>
    <w:rsid w:val="00516609"/>
    <w:rsid w:val="005238B2"/>
    <w:rsid w:val="00525A98"/>
    <w:rsid w:val="00532F67"/>
    <w:rsid w:val="00535AD1"/>
    <w:rsid w:val="00550FFD"/>
    <w:rsid w:val="00552D5D"/>
    <w:rsid w:val="00552DFD"/>
    <w:rsid w:val="00556CA0"/>
    <w:rsid w:val="0057221C"/>
    <w:rsid w:val="00582856"/>
    <w:rsid w:val="005834FD"/>
    <w:rsid w:val="00585EF4"/>
    <w:rsid w:val="005A6FB2"/>
    <w:rsid w:val="005B6C4A"/>
    <w:rsid w:val="005C2B2C"/>
    <w:rsid w:val="005D269A"/>
    <w:rsid w:val="005E7EDF"/>
    <w:rsid w:val="005F330D"/>
    <w:rsid w:val="005F6337"/>
    <w:rsid w:val="005F6944"/>
    <w:rsid w:val="006049B4"/>
    <w:rsid w:val="00606215"/>
    <w:rsid w:val="00612D44"/>
    <w:rsid w:val="006304CE"/>
    <w:rsid w:val="00631482"/>
    <w:rsid w:val="00632A9E"/>
    <w:rsid w:val="0064517A"/>
    <w:rsid w:val="006469DA"/>
    <w:rsid w:val="006473AF"/>
    <w:rsid w:val="00657240"/>
    <w:rsid w:val="00661484"/>
    <w:rsid w:val="00664C86"/>
    <w:rsid w:val="006659A8"/>
    <w:rsid w:val="00677963"/>
    <w:rsid w:val="00686D30"/>
    <w:rsid w:val="00692219"/>
    <w:rsid w:val="006B3621"/>
    <w:rsid w:val="006D3A1F"/>
    <w:rsid w:val="006D3FBB"/>
    <w:rsid w:val="006D43D0"/>
    <w:rsid w:val="006D4997"/>
    <w:rsid w:val="006D4A29"/>
    <w:rsid w:val="006E10BF"/>
    <w:rsid w:val="006E2A57"/>
    <w:rsid w:val="006E429C"/>
    <w:rsid w:val="006E671A"/>
    <w:rsid w:val="006E6760"/>
    <w:rsid w:val="006E7024"/>
    <w:rsid w:val="006E7B76"/>
    <w:rsid w:val="007178E9"/>
    <w:rsid w:val="00720ADA"/>
    <w:rsid w:val="00747C99"/>
    <w:rsid w:val="0075349E"/>
    <w:rsid w:val="007548FD"/>
    <w:rsid w:val="00761FCC"/>
    <w:rsid w:val="00763B07"/>
    <w:rsid w:val="007854A2"/>
    <w:rsid w:val="0079138E"/>
    <w:rsid w:val="00792A46"/>
    <w:rsid w:val="0079402A"/>
    <w:rsid w:val="00797973"/>
    <w:rsid w:val="007A4F28"/>
    <w:rsid w:val="007B5190"/>
    <w:rsid w:val="007C577A"/>
    <w:rsid w:val="007D0AAB"/>
    <w:rsid w:val="007D551E"/>
    <w:rsid w:val="007D55B7"/>
    <w:rsid w:val="007D571E"/>
    <w:rsid w:val="007E7514"/>
    <w:rsid w:val="007F27CC"/>
    <w:rsid w:val="007F45E3"/>
    <w:rsid w:val="00800416"/>
    <w:rsid w:val="008125F2"/>
    <w:rsid w:val="008169F7"/>
    <w:rsid w:val="008214E0"/>
    <w:rsid w:val="00823427"/>
    <w:rsid w:val="00823937"/>
    <w:rsid w:val="00827892"/>
    <w:rsid w:val="008444C4"/>
    <w:rsid w:val="00845E83"/>
    <w:rsid w:val="00852239"/>
    <w:rsid w:val="00852D42"/>
    <w:rsid w:val="008530A0"/>
    <w:rsid w:val="00854C76"/>
    <w:rsid w:val="0085532C"/>
    <w:rsid w:val="00856C3A"/>
    <w:rsid w:val="00860249"/>
    <w:rsid w:val="00876C18"/>
    <w:rsid w:val="0088036F"/>
    <w:rsid w:val="00897335"/>
    <w:rsid w:val="008A1A9D"/>
    <w:rsid w:val="008A1B37"/>
    <w:rsid w:val="008A5F2D"/>
    <w:rsid w:val="008B19BF"/>
    <w:rsid w:val="008C279D"/>
    <w:rsid w:val="008D6A96"/>
    <w:rsid w:val="008E188E"/>
    <w:rsid w:val="008E337F"/>
    <w:rsid w:val="008E74D8"/>
    <w:rsid w:val="008F27CD"/>
    <w:rsid w:val="008F30AD"/>
    <w:rsid w:val="008F34BB"/>
    <w:rsid w:val="008F6BF7"/>
    <w:rsid w:val="00907383"/>
    <w:rsid w:val="00915F0D"/>
    <w:rsid w:val="00920492"/>
    <w:rsid w:val="009335B3"/>
    <w:rsid w:val="00934D7E"/>
    <w:rsid w:val="009361D7"/>
    <w:rsid w:val="009404AA"/>
    <w:rsid w:val="00941E28"/>
    <w:rsid w:val="00951185"/>
    <w:rsid w:val="0096080F"/>
    <w:rsid w:val="00962677"/>
    <w:rsid w:val="00963D32"/>
    <w:rsid w:val="009660C1"/>
    <w:rsid w:val="0096660E"/>
    <w:rsid w:val="00972389"/>
    <w:rsid w:val="00972D83"/>
    <w:rsid w:val="00981B5D"/>
    <w:rsid w:val="009848DA"/>
    <w:rsid w:val="0098571E"/>
    <w:rsid w:val="009900AF"/>
    <w:rsid w:val="009B57DD"/>
    <w:rsid w:val="009C3B0D"/>
    <w:rsid w:val="009D3EB0"/>
    <w:rsid w:val="009D6AE7"/>
    <w:rsid w:val="009D70C6"/>
    <w:rsid w:val="009E177C"/>
    <w:rsid w:val="009E697C"/>
    <w:rsid w:val="009F0E07"/>
    <w:rsid w:val="009F4BB7"/>
    <w:rsid w:val="00A079D9"/>
    <w:rsid w:val="00A13659"/>
    <w:rsid w:val="00A13DB4"/>
    <w:rsid w:val="00A16624"/>
    <w:rsid w:val="00A203FF"/>
    <w:rsid w:val="00A240DC"/>
    <w:rsid w:val="00A372D7"/>
    <w:rsid w:val="00A42115"/>
    <w:rsid w:val="00A47BED"/>
    <w:rsid w:val="00A50613"/>
    <w:rsid w:val="00A53EBC"/>
    <w:rsid w:val="00A552CD"/>
    <w:rsid w:val="00A603F4"/>
    <w:rsid w:val="00A60A8A"/>
    <w:rsid w:val="00A62FF8"/>
    <w:rsid w:val="00A64622"/>
    <w:rsid w:val="00A65309"/>
    <w:rsid w:val="00A6639F"/>
    <w:rsid w:val="00A7391A"/>
    <w:rsid w:val="00A8443E"/>
    <w:rsid w:val="00AA04FF"/>
    <w:rsid w:val="00AA36B2"/>
    <w:rsid w:val="00AB0BB6"/>
    <w:rsid w:val="00AB1367"/>
    <w:rsid w:val="00AB5166"/>
    <w:rsid w:val="00AB61C7"/>
    <w:rsid w:val="00AB6F01"/>
    <w:rsid w:val="00AC7F6C"/>
    <w:rsid w:val="00AE07C1"/>
    <w:rsid w:val="00AE21B5"/>
    <w:rsid w:val="00AE5CDA"/>
    <w:rsid w:val="00AF0C66"/>
    <w:rsid w:val="00AF28D3"/>
    <w:rsid w:val="00AF75BB"/>
    <w:rsid w:val="00B02D5F"/>
    <w:rsid w:val="00B17E6F"/>
    <w:rsid w:val="00B308C4"/>
    <w:rsid w:val="00B34D9F"/>
    <w:rsid w:val="00B4733E"/>
    <w:rsid w:val="00B47519"/>
    <w:rsid w:val="00B66BFA"/>
    <w:rsid w:val="00B66E04"/>
    <w:rsid w:val="00B66FFE"/>
    <w:rsid w:val="00B70FD1"/>
    <w:rsid w:val="00B808FE"/>
    <w:rsid w:val="00B8261A"/>
    <w:rsid w:val="00B856FA"/>
    <w:rsid w:val="00B9050F"/>
    <w:rsid w:val="00B962D8"/>
    <w:rsid w:val="00BA2050"/>
    <w:rsid w:val="00BB19A0"/>
    <w:rsid w:val="00BB5232"/>
    <w:rsid w:val="00BC0E93"/>
    <w:rsid w:val="00BD1D2F"/>
    <w:rsid w:val="00BD24C9"/>
    <w:rsid w:val="00BD2EA0"/>
    <w:rsid w:val="00BD6BA3"/>
    <w:rsid w:val="00BE0160"/>
    <w:rsid w:val="00BE777F"/>
    <w:rsid w:val="00C02314"/>
    <w:rsid w:val="00C046A2"/>
    <w:rsid w:val="00C1692D"/>
    <w:rsid w:val="00C2042F"/>
    <w:rsid w:val="00C204C1"/>
    <w:rsid w:val="00C22D90"/>
    <w:rsid w:val="00C23E50"/>
    <w:rsid w:val="00C30B85"/>
    <w:rsid w:val="00C35890"/>
    <w:rsid w:val="00C42B98"/>
    <w:rsid w:val="00C50DF7"/>
    <w:rsid w:val="00C54360"/>
    <w:rsid w:val="00C60740"/>
    <w:rsid w:val="00C61128"/>
    <w:rsid w:val="00C62591"/>
    <w:rsid w:val="00C65E55"/>
    <w:rsid w:val="00C7362D"/>
    <w:rsid w:val="00C842BF"/>
    <w:rsid w:val="00C8621C"/>
    <w:rsid w:val="00CA0D71"/>
    <w:rsid w:val="00CA46ED"/>
    <w:rsid w:val="00CB0123"/>
    <w:rsid w:val="00CB255D"/>
    <w:rsid w:val="00CD29BD"/>
    <w:rsid w:val="00CD56C7"/>
    <w:rsid w:val="00CD7531"/>
    <w:rsid w:val="00CE4776"/>
    <w:rsid w:val="00CE6B99"/>
    <w:rsid w:val="00CF2F4A"/>
    <w:rsid w:val="00D0705F"/>
    <w:rsid w:val="00D14E4E"/>
    <w:rsid w:val="00D1564C"/>
    <w:rsid w:val="00D203D9"/>
    <w:rsid w:val="00D23A6F"/>
    <w:rsid w:val="00D30018"/>
    <w:rsid w:val="00D42F01"/>
    <w:rsid w:val="00D42FCC"/>
    <w:rsid w:val="00D47910"/>
    <w:rsid w:val="00D55245"/>
    <w:rsid w:val="00D56BCC"/>
    <w:rsid w:val="00D579C6"/>
    <w:rsid w:val="00D74A19"/>
    <w:rsid w:val="00D8041A"/>
    <w:rsid w:val="00D90433"/>
    <w:rsid w:val="00D91695"/>
    <w:rsid w:val="00DA3091"/>
    <w:rsid w:val="00DA768C"/>
    <w:rsid w:val="00DB0B8E"/>
    <w:rsid w:val="00DB4BF9"/>
    <w:rsid w:val="00DC6733"/>
    <w:rsid w:val="00DC77DE"/>
    <w:rsid w:val="00DC7CBC"/>
    <w:rsid w:val="00DE1E2E"/>
    <w:rsid w:val="00DE59AF"/>
    <w:rsid w:val="00DF20E8"/>
    <w:rsid w:val="00DF25BF"/>
    <w:rsid w:val="00E10998"/>
    <w:rsid w:val="00E20A90"/>
    <w:rsid w:val="00E310F5"/>
    <w:rsid w:val="00E316C9"/>
    <w:rsid w:val="00E4007D"/>
    <w:rsid w:val="00E5058A"/>
    <w:rsid w:val="00E51CF7"/>
    <w:rsid w:val="00E61EDF"/>
    <w:rsid w:val="00E65317"/>
    <w:rsid w:val="00E67B93"/>
    <w:rsid w:val="00E718B8"/>
    <w:rsid w:val="00E75592"/>
    <w:rsid w:val="00E7699E"/>
    <w:rsid w:val="00E84591"/>
    <w:rsid w:val="00E8558D"/>
    <w:rsid w:val="00E919B6"/>
    <w:rsid w:val="00EB1C74"/>
    <w:rsid w:val="00EC5F85"/>
    <w:rsid w:val="00EC65B8"/>
    <w:rsid w:val="00ED0212"/>
    <w:rsid w:val="00ED3F85"/>
    <w:rsid w:val="00ED4363"/>
    <w:rsid w:val="00ED719C"/>
    <w:rsid w:val="00EE4D00"/>
    <w:rsid w:val="00EE4DAE"/>
    <w:rsid w:val="00EE7DB9"/>
    <w:rsid w:val="00EF248C"/>
    <w:rsid w:val="00EF28E4"/>
    <w:rsid w:val="00EF3E1B"/>
    <w:rsid w:val="00EF7D18"/>
    <w:rsid w:val="00F010CD"/>
    <w:rsid w:val="00F132FF"/>
    <w:rsid w:val="00F13412"/>
    <w:rsid w:val="00F232EF"/>
    <w:rsid w:val="00F23996"/>
    <w:rsid w:val="00F24896"/>
    <w:rsid w:val="00F35F17"/>
    <w:rsid w:val="00F37054"/>
    <w:rsid w:val="00F43319"/>
    <w:rsid w:val="00F54E3C"/>
    <w:rsid w:val="00F65F61"/>
    <w:rsid w:val="00F75D73"/>
    <w:rsid w:val="00F75DA8"/>
    <w:rsid w:val="00F81A32"/>
    <w:rsid w:val="00F8339C"/>
    <w:rsid w:val="00F8517E"/>
    <w:rsid w:val="00F87F51"/>
    <w:rsid w:val="00F97AD1"/>
    <w:rsid w:val="00FB1B23"/>
    <w:rsid w:val="00FB4059"/>
    <w:rsid w:val="00FB6B0B"/>
    <w:rsid w:val="00FC638D"/>
    <w:rsid w:val="00FD38C3"/>
    <w:rsid w:val="00FD5A7B"/>
    <w:rsid w:val="00FE01F1"/>
    <w:rsid w:val="00FE2E36"/>
    <w:rsid w:val="00FE5BEB"/>
    <w:rsid w:val="00FE6CA4"/>
    <w:rsid w:val="00FF03D0"/>
    <w:rsid w:val="00FF101A"/>
    <w:rsid w:val="00FF4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5:docId w15:val="{355F2496-B4A4-41E5-A3A6-AF0A38EA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991"/>
    <w:rPr>
      <w:rFonts w:ascii="Futura Bk BT" w:hAnsi="Futura Bk BT"/>
      <w:sz w:val="22"/>
      <w:szCs w:val="22"/>
      <w:lang w:eastAsia="fr-FR"/>
    </w:rPr>
  </w:style>
  <w:style w:type="paragraph" w:styleId="Heading1">
    <w:name w:val="heading 1"/>
    <w:basedOn w:val="Normal"/>
    <w:next w:val="Normal"/>
    <w:qFormat/>
    <w:rsid w:val="00356991"/>
    <w:pPr>
      <w:keepNext/>
      <w:spacing w:before="360" w:after="240"/>
      <w:outlineLvl w:val="0"/>
    </w:pPr>
    <w:rPr>
      <w:rFonts w:ascii="Futura Hv BT" w:hAnsi="Futura Hv BT"/>
      <w:spacing w:val="14"/>
      <w:kern w:val="28"/>
      <w:sz w:val="28"/>
      <w:szCs w:val="28"/>
    </w:rPr>
  </w:style>
  <w:style w:type="paragraph" w:styleId="Heading2">
    <w:name w:val="heading 2"/>
    <w:basedOn w:val="Normal"/>
    <w:next w:val="Normal"/>
    <w:qFormat/>
    <w:rsid w:val="00356991"/>
    <w:pPr>
      <w:keepNext/>
      <w:spacing w:before="240" w:after="120"/>
      <w:outlineLvl w:val="1"/>
    </w:pPr>
    <w:rPr>
      <w:rFonts w:ascii="Futura Hv BT" w:hAnsi="Futura Hv BT"/>
      <w:spacing w:val="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Bberschrift3">
    <w:name w:val="KBÜberschrift3"/>
    <w:basedOn w:val="Normal"/>
    <w:rsid w:val="00356991"/>
    <w:pPr>
      <w:spacing w:before="240" w:after="120"/>
      <w:jc w:val="both"/>
    </w:pPr>
    <w:rPr>
      <w:rFonts w:ascii="Futura Hv BT" w:hAnsi="Futura Hv BT"/>
      <w:sz w:val="24"/>
      <w:szCs w:val="24"/>
    </w:rPr>
  </w:style>
  <w:style w:type="paragraph" w:customStyle="1" w:styleId="KBberschrift4">
    <w:name w:val="KBÜberschrift4"/>
    <w:basedOn w:val="Normal"/>
    <w:rsid w:val="00356991"/>
    <w:pPr>
      <w:jc w:val="both"/>
    </w:pPr>
    <w:rPr>
      <w:smallCaps/>
      <w:spacing w:val="14"/>
    </w:rPr>
  </w:style>
  <w:style w:type="paragraph" w:customStyle="1" w:styleId="KBberschrift1">
    <w:name w:val="KBÜberschrift1"/>
    <w:basedOn w:val="Normal"/>
    <w:rsid w:val="00356991"/>
    <w:pPr>
      <w:spacing w:before="240" w:after="480"/>
    </w:pPr>
    <w:rPr>
      <w:rFonts w:ascii="Futura Hv BT" w:hAnsi="Futura Hv BT"/>
      <w:smallCaps/>
      <w:spacing w:val="16"/>
      <w:sz w:val="36"/>
      <w:szCs w:val="36"/>
    </w:rPr>
  </w:style>
  <w:style w:type="paragraph" w:customStyle="1" w:styleId="HBtext">
    <w:name w:val="HBtext"/>
    <w:basedOn w:val="Normal"/>
    <w:rsid w:val="00356991"/>
    <w:pPr>
      <w:widowControl w:val="0"/>
      <w:jc w:val="both"/>
    </w:pPr>
    <w:rPr>
      <w:rFonts w:ascii="Arial" w:hAnsi="Arial" w:cs="Arial"/>
      <w:sz w:val="20"/>
      <w:szCs w:val="20"/>
      <w:lang w:val="fr-FR"/>
    </w:rPr>
  </w:style>
  <w:style w:type="paragraph" w:customStyle="1" w:styleId="AufzBeispiel">
    <w:name w:val="Aufz_Beispiel"/>
    <w:basedOn w:val="Normal"/>
    <w:rsid w:val="00356991"/>
    <w:pPr>
      <w:spacing w:after="120" w:line="280" w:lineRule="exact"/>
      <w:ind w:left="397" w:hanging="397"/>
      <w:jc w:val="both"/>
    </w:pPr>
  </w:style>
  <w:style w:type="paragraph" w:customStyle="1" w:styleId="wfxRecipient">
    <w:name w:val="wfxRecipient"/>
    <w:basedOn w:val="Normal"/>
    <w:rsid w:val="00356991"/>
    <w:pPr>
      <w:spacing w:after="120" w:line="280" w:lineRule="exact"/>
      <w:jc w:val="both"/>
    </w:pPr>
  </w:style>
  <w:style w:type="paragraph" w:styleId="Footer">
    <w:name w:val="footer"/>
    <w:basedOn w:val="Normal"/>
    <w:link w:val="FooterChar"/>
    <w:uiPriority w:val="99"/>
    <w:rsid w:val="00356991"/>
    <w:pPr>
      <w:tabs>
        <w:tab w:val="center" w:pos="4536"/>
        <w:tab w:val="right" w:pos="9072"/>
      </w:tabs>
      <w:spacing w:after="120" w:line="280" w:lineRule="exact"/>
      <w:jc w:val="both"/>
    </w:pPr>
  </w:style>
  <w:style w:type="paragraph" w:styleId="Header">
    <w:name w:val="header"/>
    <w:basedOn w:val="Normal"/>
    <w:link w:val="HeaderChar"/>
    <w:uiPriority w:val="99"/>
    <w:rsid w:val="00356991"/>
    <w:pPr>
      <w:tabs>
        <w:tab w:val="center" w:pos="4536"/>
        <w:tab w:val="right" w:pos="9072"/>
      </w:tabs>
      <w:spacing w:after="120" w:line="280" w:lineRule="exact"/>
      <w:jc w:val="both"/>
    </w:pPr>
  </w:style>
  <w:style w:type="paragraph" w:customStyle="1" w:styleId="Conceptberschrift2">
    <w:name w:val="Concept_Überschrift2"/>
    <w:basedOn w:val="Normal"/>
    <w:rsid w:val="00356991"/>
    <w:pPr>
      <w:spacing w:line="280" w:lineRule="exact"/>
      <w:jc w:val="both"/>
    </w:pPr>
    <w:rPr>
      <w:rFonts w:ascii="Futura Hv BT" w:hAnsi="Futura Hv BT"/>
      <w:smallCaps/>
      <w:spacing w:val="10"/>
    </w:rPr>
  </w:style>
  <w:style w:type="character" w:styleId="PageNumber">
    <w:name w:val="page number"/>
    <w:basedOn w:val="DefaultParagraphFont"/>
    <w:uiPriority w:val="99"/>
    <w:rsid w:val="00356991"/>
  </w:style>
  <w:style w:type="paragraph" w:customStyle="1" w:styleId="Aufzhlung">
    <w:name w:val="Aufzählung"/>
    <w:basedOn w:val="Normal"/>
    <w:rsid w:val="00356991"/>
    <w:pPr>
      <w:spacing w:after="120" w:line="280" w:lineRule="exact"/>
      <w:ind w:left="284" w:hanging="284"/>
      <w:jc w:val="both"/>
    </w:pPr>
  </w:style>
  <w:style w:type="paragraph" w:styleId="BodyText">
    <w:name w:val="Body Text"/>
    <w:basedOn w:val="Normal"/>
    <w:rsid w:val="00356991"/>
    <w:rPr>
      <w:rFonts w:ascii="Arial" w:hAnsi="Arial" w:cs="Arial"/>
      <w:b/>
      <w:bCs/>
      <w:color w:val="000080"/>
    </w:rPr>
  </w:style>
  <w:style w:type="paragraph" w:styleId="BodyText2">
    <w:name w:val="Body Text 2"/>
    <w:basedOn w:val="Normal"/>
    <w:rsid w:val="00356991"/>
    <w:pPr>
      <w:spacing w:before="40"/>
    </w:pPr>
    <w:rPr>
      <w:sz w:val="20"/>
      <w:lang w:val="en-GB"/>
    </w:rPr>
  </w:style>
  <w:style w:type="character" w:styleId="Hyperlink">
    <w:name w:val="Hyperlink"/>
    <w:uiPriority w:val="99"/>
    <w:rsid w:val="0096080F"/>
    <w:rPr>
      <w:color w:val="0000FF"/>
      <w:u w:val="single"/>
    </w:rPr>
  </w:style>
  <w:style w:type="character" w:customStyle="1" w:styleId="h2">
    <w:name w:val="h2"/>
    <w:basedOn w:val="DefaultParagraphFont"/>
    <w:rsid w:val="001B375D"/>
  </w:style>
  <w:style w:type="paragraph" w:customStyle="1" w:styleId="Lijstalinea1">
    <w:name w:val="Lijstalinea1"/>
    <w:basedOn w:val="Normal"/>
    <w:uiPriority w:val="34"/>
    <w:qFormat/>
    <w:rsid w:val="00B02D5F"/>
    <w:pPr>
      <w:ind w:left="708"/>
    </w:pPr>
  </w:style>
  <w:style w:type="paragraph" w:styleId="FootnoteText">
    <w:name w:val="footnote text"/>
    <w:basedOn w:val="Normal"/>
    <w:link w:val="FootnoteTextChar"/>
    <w:semiHidden/>
    <w:rsid w:val="00C2042F"/>
    <w:rPr>
      <w:sz w:val="20"/>
      <w:szCs w:val="20"/>
    </w:rPr>
  </w:style>
  <w:style w:type="character" w:styleId="FootnoteReference">
    <w:name w:val="footnote reference"/>
    <w:semiHidden/>
    <w:rsid w:val="00C2042F"/>
    <w:rPr>
      <w:vertAlign w:val="superscript"/>
    </w:rPr>
  </w:style>
  <w:style w:type="character" w:styleId="CommentReference">
    <w:name w:val="annotation reference"/>
    <w:uiPriority w:val="99"/>
    <w:semiHidden/>
    <w:rsid w:val="006E2A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E2A5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E2A57"/>
    <w:rPr>
      <w:b/>
      <w:bCs/>
    </w:rPr>
  </w:style>
  <w:style w:type="paragraph" w:styleId="BalloonText">
    <w:name w:val="Balloon Text"/>
    <w:basedOn w:val="Normal"/>
    <w:semiHidden/>
    <w:rsid w:val="006E2A5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962D8"/>
    <w:pPr>
      <w:ind w:left="720"/>
    </w:pPr>
  </w:style>
  <w:style w:type="character" w:customStyle="1" w:styleId="CommentTextChar">
    <w:name w:val="Comment Text Char"/>
    <w:link w:val="CommentText"/>
    <w:uiPriority w:val="99"/>
    <w:semiHidden/>
    <w:locked/>
    <w:rsid w:val="00C22D90"/>
    <w:rPr>
      <w:rFonts w:ascii="Futura Bk BT" w:hAnsi="Futura Bk BT"/>
      <w:lang w:eastAsia="fr-FR"/>
    </w:rPr>
  </w:style>
  <w:style w:type="character" w:customStyle="1" w:styleId="text">
    <w:name w:val="text"/>
    <w:basedOn w:val="DefaultParagraphFont"/>
    <w:rsid w:val="00FB1B23"/>
  </w:style>
  <w:style w:type="character" w:styleId="Strong">
    <w:name w:val="Strong"/>
    <w:uiPriority w:val="22"/>
    <w:qFormat/>
    <w:rsid w:val="003477B6"/>
    <w:rPr>
      <w:b/>
      <w:bCs/>
    </w:rPr>
  </w:style>
  <w:style w:type="paragraph" w:customStyle="1" w:styleId="Default">
    <w:name w:val="Default"/>
    <w:rsid w:val="008A1B3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E8459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DC7CBC"/>
    <w:rPr>
      <w:rFonts w:ascii="Futura Bk BT" w:hAnsi="Futura Bk BT"/>
      <w:sz w:val="22"/>
      <w:szCs w:val="22"/>
      <w:lang w:val="de-DE" w:eastAsia="fr-FR"/>
    </w:rPr>
  </w:style>
  <w:style w:type="paragraph" w:styleId="Revision">
    <w:name w:val="Revision"/>
    <w:hidden/>
    <w:uiPriority w:val="99"/>
    <w:semiHidden/>
    <w:rsid w:val="00A60A8A"/>
    <w:rPr>
      <w:rFonts w:ascii="Futura Bk BT" w:hAnsi="Futura Bk BT"/>
      <w:sz w:val="22"/>
      <w:szCs w:val="22"/>
      <w:lang w:eastAsia="fr-FR"/>
    </w:rPr>
  </w:style>
  <w:style w:type="character" w:customStyle="1" w:styleId="FootnoteTextChar">
    <w:name w:val="Footnote Text Char"/>
    <w:link w:val="FootnoteText"/>
    <w:semiHidden/>
    <w:rsid w:val="001958C1"/>
    <w:rPr>
      <w:rFonts w:ascii="Futura Bk BT" w:hAnsi="Futura Bk BT"/>
      <w:lang w:val="de-DE" w:eastAsia="fr-FR"/>
    </w:rPr>
  </w:style>
  <w:style w:type="character" w:customStyle="1" w:styleId="FooterChar">
    <w:name w:val="Footer Char"/>
    <w:link w:val="Footer"/>
    <w:uiPriority w:val="99"/>
    <w:rsid w:val="00D91695"/>
    <w:rPr>
      <w:rFonts w:ascii="Futura Bk BT" w:hAnsi="Futura Bk BT"/>
      <w:sz w:val="22"/>
      <w:szCs w:val="22"/>
      <w:lang w:val="de-DE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426428"/>
    <w:rPr>
      <w:color w:val="800080"/>
      <w:u w:val="single"/>
    </w:rPr>
  </w:style>
  <w:style w:type="table" w:styleId="ColorfulGrid-Accent2">
    <w:name w:val="Colorful Grid Accent 2"/>
    <w:basedOn w:val="TableNormal"/>
    <w:uiPriority w:val="73"/>
    <w:rsid w:val="009E177C"/>
    <w:rPr>
      <w:rFonts w:asciiTheme="minorHAnsi" w:eastAsiaTheme="minorHAnsi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2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procuraplus.org/award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ocurement@iclei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procure2innovate.eu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0E3ED6-2BB1-4D73-8CD3-992BAD0AE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31</Words>
  <Characters>390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HE</vt:lpstr>
      <vt:lpstr>THE</vt:lpstr>
    </vt:vector>
  </TitlesOfParts>
  <Company>KB</Company>
  <LinksUpToDate>false</LinksUpToDate>
  <CharactersWithSpaces>4523</CharactersWithSpaces>
  <SharedDoc>false</SharedDoc>
  <HLinks>
    <vt:vector size="12" baseType="variant">
      <vt:variant>
        <vt:i4>5439552</vt:i4>
      </vt:variant>
      <vt:variant>
        <vt:i4>3</vt:i4>
      </vt:variant>
      <vt:variant>
        <vt:i4>0</vt:i4>
      </vt:variant>
      <vt:variant>
        <vt:i4>5</vt:i4>
      </vt:variant>
      <vt:variant>
        <vt:lpwstr>http://www.procuraplus.org/awards</vt:lpwstr>
      </vt:variant>
      <vt:variant>
        <vt:lpwstr/>
      </vt:variant>
      <vt:variant>
        <vt:i4>1572912</vt:i4>
      </vt:variant>
      <vt:variant>
        <vt:i4>0</vt:i4>
      </vt:variant>
      <vt:variant>
        <vt:i4>0</vt:i4>
      </vt:variant>
      <vt:variant>
        <vt:i4>5</vt:i4>
      </vt:variant>
      <vt:variant>
        <vt:lpwstr>mailto:procurement@icle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</dc:title>
  <dc:creator>Ulrike</dc:creator>
  <cp:lastModifiedBy>land</cp:lastModifiedBy>
  <cp:revision>6</cp:revision>
  <cp:lastPrinted>2016-09-07T14:10:00Z</cp:lastPrinted>
  <dcterms:created xsi:type="dcterms:W3CDTF">2019-11-18T15:28:00Z</dcterms:created>
  <dcterms:modified xsi:type="dcterms:W3CDTF">2020-03-25T15:19:00Z</dcterms:modified>
</cp:coreProperties>
</file>